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00E470" w14:textId="77777777" w:rsidR="001C57C6" w:rsidRPr="001C57C6" w:rsidRDefault="001C57C6" w:rsidP="001C57C6">
      <w:pPr>
        <w:rPr>
          <w:rFonts w:ascii="Times New Roman" w:hAnsi="Times New Roman"/>
          <w:b/>
          <w:sz w:val="32"/>
          <w:szCs w:val="24"/>
        </w:rPr>
      </w:pPr>
      <w:r w:rsidRPr="001C57C6">
        <w:rPr>
          <w:rFonts w:ascii="Times New Roman" w:hAnsi="Times New Roman"/>
          <w:b/>
          <w:sz w:val="32"/>
          <w:szCs w:val="24"/>
        </w:rPr>
        <w:t xml:space="preserve">Modul 3: </w:t>
      </w:r>
      <w:proofErr w:type="spellStart"/>
      <w:r w:rsidRPr="001C57C6">
        <w:rPr>
          <w:rFonts w:ascii="Times New Roman" w:hAnsi="Times New Roman"/>
          <w:b/>
          <w:sz w:val="32"/>
          <w:szCs w:val="24"/>
        </w:rPr>
        <w:t>Bioinformacijska</w:t>
      </w:r>
      <w:proofErr w:type="spellEnd"/>
      <w:r w:rsidRPr="001C57C6">
        <w:rPr>
          <w:rFonts w:ascii="Times New Roman" w:hAnsi="Times New Roman"/>
          <w:b/>
          <w:sz w:val="32"/>
          <w:szCs w:val="24"/>
        </w:rPr>
        <w:t xml:space="preserve"> orodja (10KT)</w:t>
      </w:r>
    </w:p>
    <w:p w14:paraId="70DFE31D" w14:textId="5DE21D9E" w:rsidR="00713CC3" w:rsidRDefault="00697F31" w:rsidP="001C57C6">
      <w:pPr>
        <w:rPr>
          <w:rFonts w:ascii="Times New Roman" w:hAnsi="Times New Roman"/>
          <w:b/>
          <w:sz w:val="32"/>
          <w:szCs w:val="24"/>
        </w:rPr>
      </w:pPr>
      <w:proofErr w:type="spellStart"/>
      <w:r w:rsidRPr="00697F31">
        <w:rPr>
          <w:rFonts w:ascii="Times New Roman" w:hAnsi="Times New Roman"/>
          <w:b/>
          <w:sz w:val="32"/>
          <w:szCs w:val="24"/>
        </w:rPr>
        <w:t>Bioinformacijska</w:t>
      </w:r>
      <w:proofErr w:type="spellEnd"/>
      <w:r w:rsidRPr="00697F31">
        <w:rPr>
          <w:rFonts w:ascii="Times New Roman" w:hAnsi="Times New Roman"/>
          <w:b/>
          <w:sz w:val="32"/>
          <w:szCs w:val="24"/>
        </w:rPr>
        <w:t xml:space="preserve"> orodja in podatkovne zbirke - BZ1617</w:t>
      </w:r>
    </w:p>
    <w:p w14:paraId="31029009" w14:textId="77777777" w:rsidR="00697F31" w:rsidRDefault="00697F31" w:rsidP="001C57C6">
      <w:pPr>
        <w:rPr>
          <w:rFonts w:ascii="Times New Roman" w:hAnsi="Times New Roman"/>
          <w:b/>
          <w:sz w:val="32"/>
          <w:szCs w:val="24"/>
        </w:rPr>
      </w:pPr>
    </w:p>
    <w:p w14:paraId="58570484" w14:textId="7BD9E2D4" w:rsidR="00E64F61" w:rsidRDefault="001C57C6" w:rsidP="001C57C6">
      <w:pPr>
        <w:rPr>
          <w:rFonts w:ascii="Times New Roman" w:hAnsi="Times New Roman"/>
          <w:b/>
          <w:sz w:val="32"/>
          <w:szCs w:val="24"/>
        </w:rPr>
      </w:pPr>
      <w:r w:rsidRPr="001C57C6">
        <w:rPr>
          <w:rFonts w:ascii="Times New Roman" w:hAnsi="Times New Roman"/>
          <w:b/>
          <w:sz w:val="32"/>
          <w:szCs w:val="24"/>
        </w:rPr>
        <w:t>predviden urnik šolsko leto 202</w:t>
      </w:r>
      <w:r w:rsidR="00713CC3">
        <w:rPr>
          <w:rFonts w:ascii="Times New Roman" w:hAnsi="Times New Roman"/>
          <w:b/>
          <w:sz w:val="32"/>
          <w:szCs w:val="24"/>
        </w:rPr>
        <w:t>5</w:t>
      </w:r>
      <w:r w:rsidRPr="001C57C6">
        <w:rPr>
          <w:rFonts w:ascii="Times New Roman" w:hAnsi="Times New Roman"/>
          <w:b/>
          <w:sz w:val="32"/>
          <w:szCs w:val="24"/>
        </w:rPr>
        <w:t>/2</w:t>
      </w:r>
      <w:r w:rsidR="00713CC3">
        <w:rPr>
          <w:rFonts w:ascii="Times New Roman" w:hAnsi="Times New Roman"/>
          <w:b/>
          <w:sz w:val="32"/>
          <w:szCs w:val="24"/>
        </w:rPr>
        <w:t>6</w:t>
      </w:r>
      <w:r w:rsidRPr="001C57C6">
        <w:rPr>
          <w:rFonts w:ascii="Times New Roman" w:hAnsi="Times New Roman"/>
          <w:b/>
          <w:sz w:val="32"/>
          <w:szCs w:val="24"/>
        </w:rPr>
        <w:t xml:space="preserve"> / </w:t>
      </w:r>
      <w:proofErr w:type="spellStart"/>
      <w:r w:rsidRPr="001C57C6">
        <w:rPr>
          <w:rFonts w:ascii="Times New Roman" w:hAnsi="Times New Roman"/>
          <w:b/>
          <w:sz w:val="32"/>
          <w:szCs w:val="24"/>
        </w:rPr>
        <w:t>course</w:t>
      </w:r>
      <w:proofErr w:type="spellEnd"/>
      <w:r w:rsidRPr="001C57C6">
        <w:rPr>
          <w:rFonts w:ascii="Times New Roman" w:hAnsi="Times New Roman"/>
          <w:b/>
          <w:sz w:val="32"/>
          <w:szCs w:val="24"/>
        </w:rPr>
        <w:t xml:space="preserve"> </w:t>
      </w:r>
      <w:proofErr w:type="spellStart"/>
      <w:r w:rsidRPr="001C57C6">
        <w:rPr>
          <w:rFonts w:ascii="Times New Roman" w:hAnsi="Times New Roman"/>
          <w:b/>
          <w:sz w:val="32"/>
          <w:szCs w:val="24"/>
        </w:rPr>
        <w:t>syllabus</w:t>
      </w:r>
      <w:proofErr w:type="spellEnd"/>
      <w:r w:rsidRPr="001C57C6">
        <w:rPr>
          <w:rFonts w:ascii="Times New Roman" w:hAnsi="Times New Roman"/>
          <w:b/>
          <w:sz w:val="32"/>
          <w:szCs w:val="24"/>
        </w:rPr>
        <w:t xml:space="preserve"> 202</w:t>
      </w:r>
      <w:r w:rsidR="00713CC3">
        <w:rPr>
          <w:rFonts w:ascii="Times New Roman" w:hAnsi="Times New Roman"/>
          <w:b/>
          <w:sz w:val="32"/>
          <w:szCs w:val="24"/>
        </w:rPr>
        <w:t>5</w:t>
      </w:r>
      <w:r w:rsidRPr="001C57C6">
        <w:rPr>
          <w:rFonts w:ascii="Times New Roman" w:hAnsi="Times New Roman"/>
          <w:b/>
          <w:sz w:val="32"/>
          <w:szCs w:val="24"/>
        </w:rPr>
        <w:t>/2</w:t>
      </w:r>
      <w:r w:rsidR="00713CC3">
        <w:rPr>
          <w:rFonts w:ascii="Times New Roman" w:hAnsi="Times New Roman"/>
          <w:b/>
          <w:sz w:val="32"/>
          <w:szCs w:val="24"/>
        </w:rPr>
        <w:t>6</w:t>
      </w:r>
    </w:p>
    <w:p w14:paraId="4A047966" w14:textId="77777777" w:rsidR="00300F55" w:rsidRPr="001C57C6" w:rsidRDefault="00300F55" w:rsidP="001C57C6">
      <w:pPr>
        <w:rPr>
          <w:rFonts w:ascii="Times New Roman" w:hAnsi="Times New Roman"/>
          <w:color w:val="000000"/>
          <w:sz w:val="32"/>
          <w:szCs w:val="32"/>
          <w:lang w:eastAsia="sl-SI"/>
        </w:rPr>
      </w:pPr>
    </w:p>
    <w:tbl>
      <w:tblPr>
        <w:tblW w:w="14616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52"/>
        <w:gridCol w:w="1750"/>
        <w:gridCol w:w="1873"/>
        <w:gridCol w:w="1500"/>
        <w:gridCol w:w="2936"/>
        <w:gridCol w:w="2021"/>
        <w:gridCol w:w="1984"/>
      </w:tblGrid>
      <w:tr w:rsidR="00223ED0" w:rsidRPr="00442AE9" w14:paraId="4A55D21E" w14:textId="77777777" w:rsidTr="000946BD">
        <w:trPr>
          <w:trHeight w:val="300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007174" w14:textId="13D8FF44" w:rsidR="00223ED0" w:rsidRPr="00442AE9" w:rsidRDefault="00223ED0" w:rsidP="00197B9C">
            <w:pPr>
              <w:spacing w:before="80" w:after="80"/>
              <w:jc w:val="center"/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</w:pPr>
            <w:r w:rsidRPr="00442AE9"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t>Obveznost</w:t>
            </w:r>
            <w:r w:rsidR="00E154A9"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t xml:space="preserve"> / </w:t>
            </w:r>
            <w:proofErr w:type="spellStart"/>
            <w:r w:rsidR="00E154A9"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t>Duties</w:t>
            </w:r>
            <w:proofErr w:type="spellEnd"/>
          </w:p>
        </w:tc>
        <w:tc>
          <w:tcPr>
            <w:tcW w:w="17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0D45C3" w14:textId="4FBD7877" w:rsidR="00223ED0" w:rsidRPr="00442AE9" w:rsidRDefault="00223ED0" w:rsidP="00197B9C">
            <w:pPr>
              <w:spacing w:before="80" w:after="80"/>
              <w:jc w:val="center"/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</w:pPr>
            <w:r w:rsidRPr="00442AE9"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t>Datum</w:t>
            </w:r>
            <w:r w:rsidR="00E64F61"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t>/Date</w:t>
            </w:r>
          </w:p>
        </w:tc>
        <w:tc>
          <w:tcPr>
            <w:tcW w:w="18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39FC6A" w14:textId="32C35A67" w:rsidR="00223ED0" w:rsidRPr="00442AE9" w:rsidRDefault="00223ED0" w:rsidP="00197B9C">
            <w:pPr>
              <w:spacing w:before="80" w:after="80"/>
              <w:jc w:val="center"/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</w:pPr>
            <w:r w:rsidRPr="00442AE9"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t>Dan</w:t>
            </w:r>
            <w:r w:rsidR="00E64F61"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t>/</w:t>
            </w:r>
            <w:proofErr w:type="spellStart"/>
            <w:r w:rsidR="00E64F61"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t>Day</w:t>
            </w:r>
            <w:proofErr w:type="spellEnd"/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955FA7" w14:textId="0B6FEDD9" w:rsidR="00223ED0" w:rsidRPr="00442AE9" w:rsidRDefault="00223ED0" w:rsidP="00197B9C">
            <w:pPr>
              <w:spacing w:before="80" w:after="80"/>
              <w:jc w:val="center"/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</w:pPr>
            <w:r w:rsidRPr="00442AE9"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t>Ura</w:t>
            </w:r>
            <w:r w:rsidR="00E64F61"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t>/Time</w:t>
            </w:r>
          </w:p>
        </w:tc>
        <w:tc>
          <w:tcPr>
            <w:tcW w:w="29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8347C8" w14:textId="60045BCC" w:rsidR="00223ED0" w:rsidRPr="00442AE9" w:rsidRDefault="00223ED0" w:rsidP="00197B9C">
            <w:pPr>
              <w:spacing w:before="80" w:after="80"/>
              <w:jc w:val="center"/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</w:pPr>
            <w:r w:rsidRPr="00442AE9"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t>Predavatelj</w:t>
            </w:r>
            <w:r w:rsidR="00E64F61"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t>/</w:t>
            </w:r>
            <w:proofErr w:type="spellStart"/>
            <w:r w:rsidR="00E64F61"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t>Lecturer</w:t>
            </w:r>
            <w:proofErr w:type="spellEnd"/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65B3C0" w14:textId="22428344" w:rsidR="00223ED0" w:rsidRPr="00442AE9" w:rsidRDefault="00223ED0" w:rsidP="00197B9C">
            <w:pPr>
              <w:spacing w:before="80" w:after="80"/>
              <w:jc w:val="center"/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</w:pPr>
            <w:r w:rsidRPr="00442AE9"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t>Lokacija</w:t>
            </w:r>
            <w:r w:rsidR="00E64F61"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t>/</w:t>
            </w:r>
            <w:proofErr w:type="spellStart"/>
            <w:r w:rsidR="00E64F61"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t>Location</w:t>
            </w:r>
            <w:proofErr w:type="spellEnd"/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AD9C67" w14:textId="1BA16688" w:rsidR="00223ED0" w:rsidRPr="00442AE9" w:rsidRDefault="00223ED0" w:rsidP="00197B9C">
            <w:pPr>
              <w:spacing w:before="80" w:after="80"/>
              <w:jc w:val="center"/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t>Tema</w:t>
            </w:r>
            <w:r w:rsidR="00E64F61"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t>/</w:t>
            </w:r>
            <w:proofErr w:type="spellStart"/>
            <w:r w:rsidR="00E64F61"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t>Theme</w:t>
            </w:r>
            <w:proofErr w:type="spellEnd"/>
          </w:p>
        </w:tc>
      </w:tr>
      <w:tr w:rsidR="00223ED0" w:rsidRPr="00442AE9" w14:paraId="54CAB3C0" w14:textId="77777777" w:rsidTr="000946BD">
        <w:trPr>
          <w:trHeight w:val="300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6A934D" w14:textId="19E740DB" w:rsidR="00223ED0" w:rsidRPr="00442AE9" w:rsidRDefault="00223ED0" w:rsidP="00197B9C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 w:rsidRPr="00442AE9">
              <w:rPr>
                <w:rFonts w:ascii="Times New Roman" w:hAnsi="Times New Roman"/>
                <w:color w:val="000000"/>
                <w:szCs w:val="24"/>
                <w:lang w:eastAsia="sl-SI"/>
              </w:rPr>
              <w:t>Uvod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predvanje</w:t>
            </w:r>
            <w:proofErr w:type="spellEnd"/>
            <w:r w:rsidR="00E64F61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/ </w:t>
            </w:r>
            <w:proofErr w:type="spellStart"/>
            <w:r w:rsidR="00E64F61">
              <w:rPr>
                <w:rFonts w:ascii="Times New Roman" w:hAnsi="Times New Roman"/>
                <w:color w:val="000000"/>
                <w:szCs w:val="24"/>
                <w:lang w:eastAsia="sl-SI"/>
              </w:rPr>
              <w:t>About</w:t>
            </w:r>
            <w:proofErr w:type="spellEnd"/>
            <w:r w:rsidR="00E64F61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</w:t>
            </w:r>
            <w:proofErr w:type="spellStart"/>
            <w:r w:rsidR="00E64F61">
              <w:rPr>
                <w:rFonts w:ascii="Times New Roman" w:hAnsi="Times New Roman"/>
                <w:color w:val="000000"/>
                <w:szCs w:val="24"/>
                <w:lang w:eastAsia="sl-SI"/>
              </w:rPr>
              <w:t>the</w:t>
            </w:r>
            <w:proofErr w:type="spellEnd"/>
            <w:r w:rsidR="00E64F61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</w:t>
            </w:r>
            <w:proofErr w:type="spellStart"/>
            <w:r w:rsidR="00E64F61">
              <w:rPr>
                <w:rFonts w:ascii="Times New Roman" w:hAnsi="Times New Roman"/>
                <w:color w:val="000000"/>
                <w:szCs w:val="24"/>
                <w:lang w:eastAsia="sl-SI"/>
              </w:rPr>
              <w:t>subject</w:t>
            </w:r>
            <w:proofErr w:type="spellEnd"/>
            <w:r w:rsidR="00E64F61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, </w:t>
            </w:r>
            <w:proofErr w:type="spellStart"/>
            <w:r w:rsidR="00E64F61">
              <w:rPr>
                <w:rFonts w:ascii="Times New Roman" w:hAnsi="Times New Roman"/>
                <w:color w:val="000000"/>
                <w:szCs w:val="24"/>
                <w:lang w:eastAsia="sl-SI"/>
              </w:rPr>
              <w:t>lecture</w:t>
            </w:r>
            <w:proofErr w:type="spellEnd"/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A1D8F9" w14:textId="7696A546" w:rsidR="00223ED0" w:rsidRPr="00442AE9" w:rsidRDefault="005B4A4E" w:rsidP="00197B9C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2</w:t>
            </w:r>
            <w:r w:rsidR="00713CC3">
              <w:rPr>
                <w:rFonts w:ascii="Times New Roman" w:hAnsi="Times New Roman"/>
                <w:color w:val="000000"/>
                <w:szCs w:val="24"/>
                <w:lang w:eastAsia="sl-SI"/>
              </w:rPr>
              <w:t>4</w:t>
            </w:r>
            <w:r w:rsidR="00223ED0" w:rsidRPr="00442AE9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. marec </w:t>
            </w:r>
            <w:r w:rsidR="00EF5AAB">
              <w:rPr>
                <w:rFonts w:ascii="Times New Roman" w:hAnsi="Times New Roman"/>
                <w:color w:val="000000"/>
                <w:szCs w:val="24"/>
                <w:lang w:eastAsia="sl-SI"/>
              </w:rPr>
              <w:t>20</w:t>
            </w:r>
            <w:r w:rsidR="00972D34">
              <w:rPr>
                <w:rFonts w:ascii="Times New Roman" w:hAnsi="Times New Roman"/>
                <w:color w:val="000000"/>
                <w:szCs w:val="24"/>
                <w:lang w:eastAsia="sl-SI"/>
              </w:rPr>
              <w:t>2</w:t>
            </w:r>
            <w:r w:rsidR="00713CC3">
              <w:rPr>
                <w:rFonts w:ascii="Times New Roman" w:hAnsi="Times New Roman"/>
                <w:color w:val="000000"/>
                <w:szCs w:val="24"/>
                <w:lang w:eastAsia="sl-SI"/>
              </w:rPr>
              <w:t>6</w:t>
            </w:r>
            <w:r w:rsidR="00EF5AAB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/ </w:t>
            </w:r>
            <w:r w:rsidR="00DC12F2">
              <w:rPr>
                <w:rFonts w:ascii="Times New Roman" w:hAnsi="Times New Roman"/>
                <w:color w:val="000000"/>
                <w:szCs w:val="24"/>
                <w:lang w:eastAsia="sl-SI"/>
              </w:rPr>
              <w:t>2</w:t>
            </w:r>
            <w:r w:rsidR="00713CC3">
              <w:rPr>
                <w:rFonts w:ascii="Times New Roman" w:hAnsi="Times New Roman"/>
                <w:color w:val="000000"/>
                <w:szCs w:val="24"/>
                <w:lang w:eastAsia="sl-SI"/>
              </w:rPr>
              <w:t>4</w:t>
            </w:r>
            <w:r w:rsidR="00EF5AAB">
              <w:rPr>
                <w:rFonts w:ascii="Times New Roman" w:hAnsi="Times New Roman"/>
                <w:color w:val="000000"/>
                <w:szCs w:val="24"/>
                <w:lang w:eastAsia="sl-SI"/>
              </w:rPr>
              <w:t>.</w:t>
            </w:r>
            <w:r w:rsidR="00DC12F2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</w:t>
            </w:r>
            <w:r w:rsidR="00EF5AAB">
              <w:rPr>
                <w:rFonts w:ascii="Times New Roman" w:hAnsi="Times New Roman"/>
                <w:color w:val="000000"/>
                <w:szCs w:val="24"/>
                <w:lang w:eastAsia="sl-SI"/>
              </w:rPr>
              <w:t>03.</w:t>
            </w:r>
            <w:r w:rsidR="00DC12F2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</w:t>
            </w:r>
            <w:r w:rsidR="00EF5AAB">
              <w:rPr>
                <w:rFonts w:ascii="Times New Roman" w:hAnsi="Times New Roman"/>
                <w:color w:val="000000"/>
                <w:szCs w:val="24"/>
                <w:lang w:eastAsia="sl-SI"/>
              </w:rPr>
              <w:t>20</w:t>
            </w:r>
            <w:r w:rsidR="00972D34">
              <w:rPr>
                <w:rFonts w:ascii="Times New Roman" w:hAnsi="Times New Roman"/>
                <w:color w:val="000000"/>
                <w:szCs w:val="24"/>
                <w:lang w:eastAsia="sl-SI"/>
              </w:rPr>
              <w:t>2</w:t>
            </w:r>
            <w:r w:rsidR="00713CC3">
              <w:rPr>
                <w:rFonts w:ascii="Times New Roman" w:hAnsi="Times New Roman"/>
                <w:color w:val="000000"/>
                <w:szCs w:val="24"/>
                <w:lang w:eastAsia="sl-SI"/>
              </w:rPr>
              <w:t>6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0DA6CB" w14:textId="0FB33E96" w:rsidR="00223ED0" w:rsidRPr="00442AE9" w:rsidRDefault="008B127C" w:rsidP="00197B9C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Torek</w:t>
            </w:r>
            <w:r w:rsidR="00E64F61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/</w:t>
            </w:r>
            <w:proofErr w:type="spellStart"/>
            <w:r w:rsidR="00E64F61">
              <w:rPr>
                <w:rFonts w:ascii="Times New Roman" w:hAnsi="Times New Roman"/>
                <w:color w:val="000000"/>
                <w:szCs w:val="24"/>
                <w:lang w:eastAsia="sl-SI"/>
              </w:rPr>
              <w:t>Tuesday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C48786" w14:textId="77777777" w:rsidR="00223ED0" w:rsidRPr="00442AE9" w:rsidRDefault="00223ED0" w:rsidP="00197B9C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 w:rsidRPr="00442AE9">
              <w:rPr>
                <w:rFonts w:ascii="Times New Roman" w:hAnsi="Times New Roman"/>
                <w:color w:val="000000"/>
                <w:szCs w:val="24"/>
                <w:lang w:eastAsia="sl-SI"/>
              </w:rPr>
              <w:t>1</w:t>
            </w:r>
            <w:r w:rsidR="007C6045">
              <w:rPr>
                <w:rFonts w:ascii="Times New Roman" w:hAnsi="Times New Roman"/>
                <w:color w:val="000000"/>
                <w:szCs w:val="24"/>
                <w:lang w:eastAsia="sl-SI"/>
              </w:rPr>
              <w:t>5</w:t>
            </w:r>
            <w:r w:rsidRPr="00442AE9">
              <w:rPr>
                <w:rFonts w:ascii="Times New Roman" w:hAnsi="Times New Roman"/>
                <w:color w:val="000000"/>
                <w:szCs w:val="24"/>
                <w:lang w:eastAsia="sl-SI"/>
              </w:rPr>
              <w:t>:00-1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8</w:t>
            </w:r>
            <w:r w:rsidRPr="00442AE9">
              <w:rPr>
                <w:rFonts w:ascii="Times New Roman" w:hAnsi="Times New Roman"/>
                <w:color w:val="000000"/>
                <w:szCs w:val="24"/>
                <w:lang w:eastAsia="sl-SI"/>
              </w:rPr>
              <w:t>:00</w:t>
            </w:r>
          </w:p>
        </w:tc>
        <w:tc>
          <w:tcPr>
            <w:tcW w:w="2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8FE7FD" w14:textId="77777777" w:rsidR="00223ED0" w:rsidRPr="00442AE9" w:rsidRDefault="00223ED0" w:rsidP="00197B9C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 w:rsidRPr="00442AE9">
              <w:rPr>
                <w:rFonts w:ascii="Times New Roman" w:hAnsi="Times New Roman"/>
                <w:color w:val="000000"/>
                <w:szCs w:val="24"/>
                <w:lang w:eastAsia="sl-SI"/>
              </w:rPr>
              <w:t>J. Jakše</w:t>
            </w:r>
          </w:p>
        </w:tc>
        <w:tc>
          <w:tcPr>
            <w:tcW w:w="2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C39340" w14:textId="288A6AE3" w:rsidR="00223ED0" w:rsidRPr="00442AE9" w:rsidRDefault="00223ED0" w:rsidP="00197B9C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 w:rsidRPr="00442AE9">
              <w:rPr>
                <w:rFonts w:ascii="Times New Roman" w:hAnsi="Times New Roman"/>
                <w:color w:val="000000"/>
                <w:szCs w:val="24"/>
                <w:lang w:eastAsia="sl-SI"/>
              </w:rPr>
              <w:t>BF</w:t>
            </w:r>
            <w:r w:rsidR="003E5CAF">
              <w:rPr>
                <w:rFonts w:ascii="Times New Roman" w:hAnsi="Times New Roman"/>
                <w:color w:val="000000"/>
                <w:szCs w:val="24"/>
                <w:lang w:eastAsia="sl-SI"/>
              </w:rPr>
              <w:t>, A</w:t>
            </w:r>
            <w:r w:rsidR="00FD50D4">
              <w:rPr>
                <w:rFonts w:ascii="Times New Roman" w:hAnsi="Times New Roman"/>
                <w:color w:val="000000"/>
                <w:szCs w:val="24"/>
                <w:lang w:eastAsia="sl-SI"/>
              </w:rPr>
              <w:t>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8F4DCE3" w14:textId="336F7586" w:rsidR="00223ED0" w:rsidRPr="00442AE9" w:rsidRDefault="00223ED0" w:rsidP="00197B9C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Osnove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bioinformatike</w:t>
            </w:r>
            <w:proofErr w:type="spellEnd"/>
            <w:r w:rsidR="00E64F61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/ </w:t>
            </w:r>
            <w:proofErr w:type="spellStart"/>
            <w:r w:rsidR="00E64F61">
              <w:rPr>
                <w:rFonts w:ascii="Times New Roman" w:hAnsi="Times New Roman"/>
                <w:color w:val="000000"/>
                <w:szCs w:val="24"/>
                <w:lang w:eastAsia="sl-SI"/>
              </w:rPr>
              <w:t>Basics</w:t>
            </w:r>
            <w:proofErr w:type="spellEnd"/>
            <w:r w:rsidR="00E64F61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of </w:t>
            </w:r>
            <w:proofErr w:type="spellStart"/>
            <w:r w:rsidR="00E64F61">
              <w:rPr>
                <w:rFonts w:ascii="Times New Roman" w:hAnsi="Times New Roman"/>
                <w:color w:val="000000"/>
                <w:szCs w:val="24"/>
                <w:lang w:eastAsia="sl-SI"/>
              </w:rPr>
              <w:t>bioinformatics</w:t>
            </w:r>
            <w:proofErr w:type="spellEnd"/>
            <w:r w:rsidR="00F50DD6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, Obdelava NGS podatkov / </w:t>
            </w:r>
            <w:proofErr w:type="spellStart"/>
            <w:r w:rsidR="00F50DD6">
              <w:rPr>
                <w:rFonts w:ascii="Times New Roman" w:hAnsi="Times New Roman"/>
                <w:color w:val="000000"/>
                <w:szCs w:val="24"/>
                <w:lang w:eastAsia="sl-SI"/>
              </w:rPr>
              <w:t>Analysis</w:t>
            </w:r>
            <w:proofErr w:type="spellEnd"/>
            <w:r w:rsidR="00F50DD6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of NGS data</w:t>
            </w:r>
          </w:p>
        </w:tc>
      </w:tr>
      <w:tr w:rsidR="00381886" w:rsidRPr="00442AE9" w14:paraId="1A437FA1" w14:textId="77777777" w:rsidTr="0018057A">
        <w:trPr>
          <w:trHeight w:val="300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2C7FDC" w14:textId="77777777" w:rsidR="00381886" w:rsidRPr="00442AE9" w:rsidRDefault="00381886" w:rsidP="00381886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 w:rsidRPr="00442AE9">
              <w:rPr>
                <w:rFonts w:ascii="Times New Roman" w:hAnsi="Times New Roman"/>
                <w:color w:val="000000"/>
                <w:szCs w:val="24"/>
                <w:lang w:eastAsia="sl-SI"/>
              </w:rPr>
              <w:t>Predavanje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/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Lecture</w:t>
            </w:r>
            <w:proofErr w:type="spellEnd"/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31E567" w14:textId="6F214A64" w:rsidR="00381886" w:rsidRPr="00442AE9" w:rsidRDefault="00381886" w:rsidP="00381886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26</w:t>
            </w:r>
            <w:r w:rsidRPr="00442AE9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. 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marec</w:t>
            </w:r>
            <w:r w:rsidRPr="00442AE9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2026 / 26. 03. 2026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3A6907" w14:textId="26DA94C2" w:rsidR="00381886" w:rsidRPr="00442AE9" w:rsidRDefault="00381886" w:rsidP="00381886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Četrtek /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Thursday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DBE565" w14:textId="77777777" w:rsidR="00381886" w:rsidRDefault="00381886" w:rsidP="00381886"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15</w:t>
            </w:r>
            <w:r w:rsidRPr="00C91051">
              <w:rPr>
                <w:rFonts w:ascii="Times New Roman" w:hAnsi="Times New Roman"/>
                <w:color w:val="000000"/>
                <w:szCs w:val="24"/>
                <w:lang w:eastAsia="sl-SI"/>
              </w:rPr>
              <w:t>:00-18:00</w:t>
            </w:r>
          </w:p>
        </w:tc>
        <w:tc>
          <w:tcPr>
            <w:tcW w:w="2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FC21D8" w14:textId="77777777" w:rsidR="00381886" w:rsidRPr="00442AE9" w:rsidRDefault="00381886" w:rsidP="00381886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 w:rsidRPr="00442AE9">
              <w:rPr>
                <w:rFonts w:ascii="Times New Roman" w:hAnsi="Times New Roman"/>
                <w:color w:val="000000"/>
                <w:szCs w:val="24"/>
                <w:lang w:eastAsia="sl-SI"/>
              </w:rPr>
              <w:t>R. Jerala</w:t>
            </w:r>
          </w:p>
        </w:tc>
        <w:tc>
          <w:tcPr>
            <w:tcW w:w="2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AB2042" w14:textId="77777777" w:rsidR="00381886" w:rsidRPr="00442AE9" w:rsidRDefault="00381886" w:rsidP="00381886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KI,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v.p</w:t>
            </w:r>
            <w:proofErr w:type="spellEnd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.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A012DB5" w14:textId="77777777" w:rsidR="00381886" w:rsidRPr="00442AE9" w:rsidRDefault="00381886" w:rsidP="00381886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Proteini /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Proteins</w:t>
            </w:r>
            <w:proofErr w:type="spellEnd"/>
          </w:p>
        </w:tc>
      </w:tr>
      <w:tr w:rsidR="00931DB9" w:rsidRPr="00442AE9" w14:paraId="594BFA7E" w14:textId="77777777" w:rsidTr="000946BD">
        <w:trPr>
          <w:trHeight w:val="300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AF198C" w14:textId="668C875C" w:rsidR="00931DB9" w:rsidRDefault="00931DB9" w:rsidP="00931DB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 w:rsidRPr="00442AE9">
              <w:rPr>
                <w:rFonts w:ascii="Times New Roman" w:hAnsi="Times New Roman"/>
                <w:color w:val="000000"/>
                <w:szCs w:val="24"/>
                <w:lang w:eastAsia="sl-SI"/>
              </w:rPr>
              <w:t>Predavanje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/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Lecture</w:t>
            </w:r>
            <w:proofErr w:type="spellEnd"/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73D9F6" w14:textId="6DBF2CB2" w:rsidR="00931DB9" w:rsidRPr="00EF5AAB" w:rsidRDefault="00713CC3" w:rsidP="00931DB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3</w:t>
            </w:r>
            <w:r w:rsidR="001C57C6">
              <w:rPr>
                <w:rFonts w:ascii="Times New Roman" w:hAnsi="Times New Roman"/>
                <w:color w:val="000000"/>
                <w:szCs w:val="24"/>
                <w:lang w:eastAsia="sl-SI"/>
              </w:rPr>
              <w:t>1</w:t>
            </w:r>
            <w:r w:rsidR="00931DB9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. 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marec</w:t>
            </w:r>
            <w:r w:rsidR="00931DB9" w:rsidRPr="00EF5AAB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20</w:t>
            </w:r>
            <w:r w:rsidR="00931DB9">
              <w:rPr>
                <w:rFonts w:ascii="Times New Roman" w:hAnsi="Times New Roman"/>
                <w:color w:val="000000"/>
                <w:szCs w:val="24"/>
                <w:lang w:eastAsia="sl-SI"/>
              </w:rPr>
              <w:t>2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6</w:t>
            </w:r>
            <w:r w:rsidR="00931DB9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/ 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3</w:t>
            </w:r>
            <w:r w:rsidR="001C57C6">
              <w:rPr>
                <w:rFonts w:ascii="Times New Roman" w:hAnsi="Times New Roman"/>
                <w:color w:val="000000"/>
                <w:szCs w:val="24"/>
                <w:lang w:eastAsia="sl-SI"/>
              </w:rPr>
              <w:t>1</w:t>
            </w:r>
            <w:r w:rsidR="00931DB9">
              <w:rPr>
                <w:rFonts w:ascii="Times New Roman" w:hAnsi="Times New Roman"/>
                <w:color w:val="000000"/>
                <w:szCs w:val="24"/>
                <w:lang w:eastAsia="sl-SI"/>
              </w:rPr>
              <w:t>.</w:t>
            </w:r>
            <w:r w:rsidR="004D0B8D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</w:t>
            </w:r>
            <w:r w:rsidR="00931DB9">
              <w:rPr>
                <w:rFonts w:ascii="Times New Roman" w:hAnsi="Times New Roman"/>
                <w:color w:val="000000"/>
                <w:szCs w:val="24"/>
                <w:lang w:eastAsia="sl-SI"/>
              </w:rPr>
              <w:t>0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3</w:t>
            </w:r>
            <w:r w:rsidR="00931DB9">
              <w:rPr>
                <w:rFonts w:ascii="Times New Roman" w:hAnsi="Times New Roman"/>
                <w:color w:val="000000"/>
                <w:szCs w:val="24"/>
                <w:lang w:eastAsia="sl-SI"/>
              </w:rPr>
              <w:t>.</w:t>
            </w:r>
            <w:r w:rsidR="004D0B8D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</w:t>
            </w:r>
            <w:r w:rsidR="00931DB9">
              <w:rPr>
                <w:rFonts w:ascii="Times New Roman" w:hAnsi="Times New Roman"/>
                <w:color w:val="000000"/>
                <w:szCs w:val="24"/>
                <w:lang w:eastAsia="sl-SI"/>
              </w:rPr>
              <w:t>202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6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7DA4DB" w14:textId="7EC61442" w:rsidR="00931DB9" w:rsidRDefault="00931DB9" w:rsidP="00931DB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Torek /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Tuesday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42A5460" w14:textId="07A7C90A" w:rsidR="00931DB9" w:rsidRDefault="00931DB9" w:rsidP="00931DB9">
            <w:pPr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15:00-18:00</w:t>
            </w:r>
          </w:p>
        </w:tc>
        <w:tc>
          <w:tcPr>
            <w:tcW w:w="2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6F3D997" w14:textId="0CFFE07A" w:rsidR="00931DB9" w:rsidRPr="00442AE9" w:rsidRDefault="00931DB9" w:rsidP="00931DB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B. Stres</w:t>
            </w:r>
          </w:p>
        </w:tc>
        <w:tc>
          <w:tcPr>
            <w:tcW w:w="2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EF5338" w14:textId="61334D92" w:rsidR="00931DB9" w:rsidRDefault="00931DB9" w:rsidP="00931DB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BF, </w:t>
            </w:r>
            <w:r w:rsidR="000E291F">
              <w:rPr>
                <w:rFonts w:ascii="Times New Roman" w:hAnsi="Times New Roman"/>
                <w:color w:val="000000"/>
                <w:szCs w:val="24"/>
                <w:lang w:eastAsia="sl-SI"/>
              </w:rPr>
              <w:t>A</w:t>
            </w:r>
            <w:r w:rsidR="00FD50D4">
              <w:rPr>
                <w:rFonts w:ascii="Times New Roman" w:hAnsi="Times New Roman"/>
                <w:color w:val="000000"/>
                <w:szCs w:val="24"/>
                <w:lang w:eastAsia="sl-SI"/>
              </w:rPr>
              <w:t>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F584B42" w14:textId="5E1EA28B" w:rsidR="00931DB9" w:rsidRDefault="00544489" w:rsidP="00931DB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Bioinformatika</w:t>
            </w:r>
            <w:proofErr w:type="spellEnd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v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metagenomiki</w:t>
            </w:r>
            <w:proofErr w:type="spellEnd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/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Metagenomics</w:t>
            </w:r>
            <w:proofErr w:type="spellEnd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bioinformatics</w:t>
            </w:r>
            <w:proofErr w:type="spellEnd"/>
          </w:p>
        </w:tc>
      </w:tr>
      <w:tr w:rsidR="00931DB9" w:rsidRPr="00442AE9" w14:paraId="048B1848" w14:textId="77777777" w:rsidTr="000946BD">
        <w:trPr>
          <w:trHeight w:val="300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93FEFB8" w14:textId="4D8F73B0" w:rsidR="00931DB9" w:rsidRPr="00442AE9" w:rsidRDefault="00931DB9" w:rsidP="00931DB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Predavanje /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Lecture</w:t>
            </w:r>
            <w:proofErr w:type="spellEnd"/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DC4B73" w14:textId="19CE2598" w:rsidR="00931DB9" w:rsidRPr="00442AE9" w:rsidRDefault="00713CC3" w:rsidP="00931DB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2</w:t>
            </w:r>
            <w:r w:rsidR="00931DB9">
              <w:rPr>
                <w:rFonts w:ascii="Times New Roman" w:hAnsi="Times New Roman"/>
                <w:color w:val="000000"/>
                <w:szCs w:val="24"/>
                <w:lang w:eastAsia="sl-SI"/>
              </w:rPr>
              <w:t>. april</w:t>
            </w:r>
            <w:r w:rsidR="00931DB9" w:rsidRPr="00442AE9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</w:t>
            </w:r>
            <w:r w:rsidR="00931DB9">
              <w:rPr>
                <w:rFonts w:ascii="Times New Roman" w:hAnsi="Times New Roman"/>
                <w:color w:val="000000"/>
                <w:szCs w:val="24"/>
                <w:lang w:eastAsia="sl-SI"/>
              </w:rPr>
              <w:t>202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6</w:t>
            </w:r>
            <w:r w:rsidR="00931DB9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/ 0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2</w:t>
            </w:r>
            <w:r w:rsidR="00931DB9">
              <w:rPr>
                <w:rFonts w:ascii="Times New Roman" w:hAnsi="Times New Roman"/>
                <w:color w:val="000000"/>
                <w:szCs w:val="24"/>
                <w:lang w:eastAsia="sl-SI"/>
              </w:rPr>
              <w:t>.</w:t>
            </w:r>
            <w:r w:rsidR="007C3A51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</w:t>
            </w:r>
            <w:r w:rsidR="00931DB9">
              <w:rPr>
                <w:rFonts w:ascii="Times New Roman" w:hAnsi="Times New Roman"/>
                <w:color w:val="000000"/>
                <w:szCs w:val="24"/>
                <w:lang w:eastAsia="sl-SI"/>
              </w:rPr>
              <w:t>04.</w:t>
            </w:r>
            <w:r w:rsidR="007C3A51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</w:t>
            </w:r>
            <w:r w:rsidR="00931DB9">
              <w:rPr>
                <w:rFonts w:ascii="Times New Roman" w:hAnsi="Times New Roman"/>
                <w:color w:val="000000"/>
                <w:szCs w:val="24"/>
                <w:lang w:eastAsia="sl-SI"/>
              </w:rPr>
              <w:t>202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6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24739F2" w14:textId="582F4D6C" w:rsidR="00931DB9" w:rsidRDefault="00931DB9" w:rsidP="00931DB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Četrtek /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Thursday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86B11D" w14:textId="77777777" w:rsidR="00931DB9" w:rsidRPr="00C91051" w:rsidRDefault="00931DB9" w:rsidP="00931DB9">
            <w:pPr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15:00-18:00</w:t>
            </w:r>
          </w:p>
        </w:tc>
        <w:tc>
          <w:tcPr>
            <w:tcW w:w="2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4561DB" w14:textId="2A9D9DB1" w:rsidR="00931DB9" w:rsidRPr="00442AE9" w:rsidRDefault="00FE4670" w:rsidP="00931DB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C. Gostinčar</w:t>
            </w:r>
          </w:p>
        </w:tc>
        <w:tc>
          <w:tcPr>
            <w:tcW w:w="2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C7E180" w14:textId="6FEB6984" w:rsidR="00931DB9" w:rsidRPr="00442AE9" w:rsidRDefault="00931DB9" w:rsidP="00931DB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BF, </w:t>
            </w:r>
            <w:r w:rsidR="00713CC3">
              <w:rPr>
                <w:rFonts w:ascii="Times New Roman" w:hAnsi="Times New Roman"/>
                <w:color w:val="000000"/>
                <w:szCs w:val="24"/>
                <w:lang w:eastAsia="sl-SI"/>
              </w:rPr>
              <w:t>B</w:t>
            </w:r>
            <w:r w:rsidR="005B5E96">
              <w:rPr>
                <w:rFonts w:ascii="Times New Roman" w:hAnsi="Times New Roman"/>
                <w:color w:val="000000"/>
                <w:szCs w:val="24"/>
                <w:lang w:eastAsia="sl-SI"/>
              </w:rPr>
              <w:t>1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E22B51E" w14:textId="039B6763" w:rsidR="00931DB9" w:rsidRPr="00442AE9" w:rsidRDefault="00FE4670" w:rsidP="00931DB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proofErr w:type="spellStart"/>
            <w:r w:rsidRPr="006A58F8">
              <w:rPr>
                <w:rFonts w:ascii="Times New Roman" w:hAnsi="Times New Roman"/>
                <w:color w:val="000000"/>
                <w:szCs w:val="24"/>
                <w:lang w:eastAsia="sl-SI"/>
              </w:rPr>
              <w:t>Sekvenciranje</w:t>
            </w:r>
            <w:proofErr w:type="spellEnd"/>
            <w:r w:rsidRPr="006A58F8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RNA in njegova uporabnost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/ RNA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sequencing</w:t>
            </w:r>
            <w:proofErr w:type="spellEnd"/>
          </w:p>
        </w:tc>
      </w:tr>
      <w:tr w:rsidR="00300F55" w:rsidRPr="00442AE9" w14:paraId="5CFF35AB" w14:textId="77777777" w:rsidTr="0018057A">
        <w:trPr>
          <w:trHeight w:val="300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0E93A7" w14:textId="77777777" w:rsidR="00300F55" w:rsidRPr="00442AE9" w:rsidRDefault="00300F55" w:rsidP="00300F55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 w:rsidRPr="00442AE9">
              <w:rPr>
                <w:rFonts w:ascii="Times New Roman" w:hAnsi="Times New Roman"/>
                <w:color w:val="000000"/>
                <w:szCs w:val="24"/>
                <w:lang w:eastAsia="sl-SI"/>
              </w:rPr>
              <w:t>Predavanje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/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Lecture</w:t>
            </w:r>
            <w:proofErr w:type="spellEnd"/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431AA1" w14:textId="631C028B" w:rsidR="00300F55" w:rsidRPr="00442AE9" w:rsidRDefault="00300F55" w:rsidP="00300F55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7</w:t>
            </w:r>
            <w:r w:rsidRPr="00442AE9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. 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april</w:t>
            </w:r>
            <w:r w:rsidRPr="00442AE9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2026 / 07. 04. 2026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61455D" w14:textId="734275AB" w:rsidR="00300F55" w:rsidRPr="00442AE9" w:rsidRDefault="00300F55" w:rsidP="00300F55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Torek /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Tuesday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AEE770" w14:textId="77777777" w:rsidR="00300F55" w:rsidRDefault="00300F55" w:rsidP="00300F55"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15</w:t>
            </w:r>
            <w:r w:rsidRPr="00C91051">
              <w:rPr>
                <w:rFonts w:ascii="Times New Roman" w:hAnsi="Times New Roman"/>
                <w:color w:val="000000"/>
                <w:szCs w:val="24"/>
                <w:lang w:eastAsia="sl-SI"/>
              </w:rPr>
              <w:t>:00-18:00</w:t>
            </w:r>
          </w:p>
        </w:tc>
        <w:tc>
          <w:tcPr>
            <w:tcW w:w="2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F19EAF" w14:textId="77777777" w:rsidR="00300F55" w:rsidRPr="00442AE9" w:rsidRDefault="00300F55" w:rsidP="00300F55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U. Petrovič</w:t>
            </w:r>
          </w:p>
        </w:tc>
        <w:tc>
          <w:tcPr>
            <w:tcW w:w="2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618819" w14:textId="68869FD9" w:rsidR="00300F55" w:rsidRPr="00442AE9" w:rsidRDefault="00300F55" w:rsidP="00300F55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BF, B</w:t>
            </w:r>
            <w:r w:rsidR="008C0941">
              <w:rPr>
                <w:rFonts w:ascii="Times New Roman" w:hAnsi="Times New Roman"/>
                <w:color w:val="000000"/>
                <w:szCs w:val="24"/>
                <w:lang w:eastAsia="sl-SI"/>
              </w:rPr>
              <w:t>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EAF0FD5" w14:textId="77777777" w:rsidR="00300F55" w:rsidRPr="00442AE9" w:rsidRDefault="00300F55" w:rsidP="00300F55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Orodja za modelne organizme in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interaktomske</w:t>
            </w:r>
            <w:proofErr w:type="spellEnd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podatke /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Tools</w:t>
            </w:r>
            <w:proofErr w:type="spellEnd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for</w:t>
            </w:r>
            <w:proofErr w:type="spellEnd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model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organisms</w:t>
            </w:r>
            <w:proofErr w:type="spellEnd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and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interactome</w:t>
            </w:r>
            <w:proofErr w:type="spellEnd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data</w:t>
            </w:r>
          </w:p>
        </w:tc>
      </w:tr>
      <w:tr w:rsidR="00C50120" w:rsidRPr="00442AE9" w14:paraId="001541DB" w14:textId="77777777" w:rsidTr="00973B61">
        <w:trPr>
          <w:trHeight w:val="300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41BECE" w14:textId="77777777" w:rsidR="00C50120" w:rsidRPr="00442AE9" w:rsidRDefault="00C50120" w:rsidP="00973B61">
            <w:pPr>
              <w:spacing w:before="80" w:after="80"/>
              <w:jc w:val="center"/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</w:pPr>
            <w:r w:rsidRPr="00442AE9"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lastRenderedPageBreak/>
              <w:t>Obveznost</w:t>
            </w:r>
            <w:r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t xml:space="preserve"> / </w:t>
            </w: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t>Duties</w:t>
            </w:r>
            <w:proofErr w:type="spellEnd"/>
          </w:p>
        </w:tc>
        <w:tc>
          <w:tcPr>
            <w:tcW w:w="17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41A4D3" w14:textId="77777777" w:rsidR="00C50120" w:rsidRPr="00442AE9" w:rsidRDefault="00C50120" w:rsidP="00973B61">
            <w:pPr>
              <w:spacing w:before="80" w:after="80"/>
              <w:jc w:val="center"/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</w:pPr>
            <w:r w:rsidRPr="00442AE9"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t>Datum</w:t>
            </w:r>
            <w:r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t>/Date</w:t>
            </w:r>
          </w:p>
        </w:tc>
        <w:tc>
          <w:tcPr>
            <w:tcW w:w="18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5D1123" w14:textId="77777777" w:rsidR="00C50120" w:rsidRPr="00442AE9" w:rsidRDefault="00C50120" w:rsidP="00973B61">
            <w:pPr>
              <w:spacing w:before="80" w:after="80"/>
              <w:jc w:val="center"/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</w:pPr>
            <w:r w:rsidRPr="00442AE9"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t>Dan</w:t>
            </w:r>
            <w:r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t>/</w:t>
            </w: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t>Day</w:t>
            </w:r>
            <w:proofErr w:type="spellEnd"/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67476E" w14:textId="77777777" w:rsidR="00C50120" w:rsidRPr="00442AE9" w:rsidRDefault="00C50120" w:rsidP="00973B61">
            <w:pPr>
              <w:spacing w:before="80" w:after="80"/>
              <w:jc w:val="center"/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</w:pPr>
            <w:r w:rsidRPr="00442AE9"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t>Ura</w:t>
            </w:r>
            <w:r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t>/Time</w:t>
            </w:r>
          </w:p>
        </w:tc>
        <w:tc>
          <w:tcPr>
            <w:tcW w:w="29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2C0706" w14:textId="77777777" w:rsidR="00C50120" w:rsidRPr="00442AE9" w:rsidRDefault="00C50120" w:rsidP="00973B61">
            <w:pPr>
              <w:spacing w:before="80" w:after="80"/>
              <w:jc w:val="center"/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</w:pPr>
            <w:r w:rsidRPr="00442AE9"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t>Predavatelj</w:t>
            </w:r>
            <w:r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t>/</w:t>
            </w: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t>Lecturer</w:t>
            </w:r>
            <w:proofErr w:type="spellEnd"/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1656A1" w14:textId="77777777" w:rsidR="00C50120" w:rsidRPr="00442AE9" w:rsidRDefault="00C50120" w:rsidP="00973B61">
            <w:pPr>
              <w:spacing w:before="80" w:after="80"/>
              <w:jc w:val="center"/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</w:pPr>
            <w:r w:rsidRPr="00442AE9"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t>Lokacija</w:t>
            </w:r>
            <w:r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t>/</w:t>
            </w: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t>Location</w:t>
            </w:r>
            <w:proofErr w:type="spellEnd"/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065C72" w14:textId="77777777" w:rsidR="00C50120" w:rsidRPr="00442AE9" w:rsidRDefault="00C50120" w:rsidP="00973B61">
            <w:pPr>
              <w:spacing w:before="80" w:after="80"/>
              <w:jc w:val="center"/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t>Tema/</w:t>
            </w: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Cs w:val="24"/>
                <w:lang w:eastAsia="sl-SI"/>
              </w:rPr>
              <w:t>Theme</w:t>
            </w:r>
            <w:proofErr w:type="spellEnd"/>
          </w:p>
        </w:tc>
      </w:tr>
      <w:tr w:rsidR="00931DB9" w:rsidRPr="00442AE9" w14:paraId="4E3EA19E" w14:textId="77777777" w:rsidTr="000946BD">
        <w:trPr>
          <w:trHeight w:val="300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B1F460" w14:textId="4068EF7A" w:rsidR="00931DB9" w:rsidRPr="00442AE9" w:rsidRDefault="00931DB9" w:rsidP="00931DB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Predavanje /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Lecture</w:t>
            </w:r>
            <w:proofErr w:type="spellEnd"/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F8DC85" w14:textId="3C2536AA" w:rsidR="00931DB9" w:rsidRPr="00442AE9" w:rsidRDefault="00931DB9" w:rsidP="00931DB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1</w:t>
            </w:r>
            <w:r w:rsidR="00713CC3">
              <w:rPr>
                <w:rFonts w:ascii="Times New Roman" w:hAnsi="Times New Roman"/>
                <w:color w:val="000000"/>
                <w:szCs w:val="24"/>
                <w:lang w:eastAsia="sl-SI"/>
              </w:rPr>
              <w:t>0</w:t>
            </w:r>
            <w:r w:rsidRPr="00442AE9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. 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april</w:t>
            </w:r>
            <w:r w:rsidRPr="00442AE9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202</w:t>
            </w:r>
            <w:r w:rsidR="00713CC3">
              <w:rPr>
                <w:rFonts w:ascii="Times New Roman" w:hAnsi="Times New Roman"/>
                <w:color w:val="000000"/>
                <w:szCs w:val="24"/>
                <w:lang w:eastAsia="sl-SI"/>
              </w:rPr>
              <w:t>6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/ 1</w:t>
            </w:r>
            <w:r w:rsidR="00713CC3">
              <w:rPr>
                <w:rFonts w:ascii="Times New Roman" w:hAnsi="Times New Roman"/>
                <w:color w:val="000000"/>
                <w:szCs w:val="24"/>
                <w:lang w:eastAsia="sl-SI"/>
              </w:rPr>
              <w:t>0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.</w:t>
            </w:r>
            <w:r w:rsidR="00C50120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04.</w:t>
            </w:r>
            <w:r w:rsidR="00C50120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202</w:t>
            </w:r>
            <w:r w:rsidR="00713CC3">
              <w:rPr>
                <w:rFonts w:ascii="Times New Roman" w:hAnsi="Times New Roman"/>
                <w:color w:val="000000"/>
                <w:szCs w:val="24"/>
                <w:lang w:eastAsia="sl-SI"/>
              </w:rPr>
              <w:t>6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30A565" w14:textId="76A1CD6E" w:rsidR="00931DB9" w:rsidRPr="00442AE9" w:rsidRDefault="003268DD" w:rsidP="00931DB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Petek </w:t>
            </w:r>
            <w:r w:rsidR="00931DB9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/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Friday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45EDAF" w14:textId="77777777" w:rsidR="00931DB9" w:rsidRDefault="00931DB9" w:rsidP="00931DB9"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15</w:t>
            </w:r>
            <w:r w:rsidRPr="00C91051">
              <w:rPr>
                <w:rFonts w:ascii="Times New Roman" w:hAnsi="Times New Roman"/>
                <w:color w:val="000000"/>
                <w:szCs w:val="24"/>
                <w:lang w:eastAsia="sl-SI"/>
              </w:rPr>
              <w:t>:00-18:00</w:t>
            </w:r>
          </w:p>
        </w:tc>
        <w:tc>
          <w:tcPr>
            <w:tcW w:w="2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BC0BD1" w14:textId="77777777" w:rsidR="00931DB9" w:rsidRPr="00442AE9" w:rsidRDefault="00931DB9" w:rsidP="00931DB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 w:rsidRPr="00442AE9">
              <w:rPr>
                <w:rFonts w:ascii="Times New Roman" w:hAnsi="Times New Roman"/>
                <w:color w:val="000000"/>
                <w:szCs w:val="24"/>
                <w:lang w:eastAsia="sl-SI"/>
              </w:rPr>
              <w:t>T. Kunej</w:t>
            </w:r>
          </w:p>
        </w:tc>
        <w:tc>
          <w:tcPr>
            <w:tcW w:w="2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A1E486F" w14:textId="77E42C79" w:rsidR="00931DB9" w:rsidRPr="00442AE9" w:rsidRDefault="00D57C80" w:rsidP="00931DB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A3</w:t>
            </w:r>
            <w:r w:rsidR="00931DB9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(računalniška učilnica, </w:t>
            </w:r>
            <w:proofErr w:type="spellStart"/>
            <w:r w:rsidR="00931DB9">
              <w:rPr>
                <w:rFonts w:ascii="Times New Roman" w:hAnsi="Times New Roman"/>
                <w:color w:val="000000"/>
                <w:szCs w:val="24"/>
                <w:lang w:eastAsia="sl-SI"/>
              </w:rPr>
              <w:t>computer</w:t>
            </w:r>
            <w:proofErr w:type="spellEnd"/>
            <w:r w:rsidR="00931DB9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</w:t>
            </w:r>
            <w:proofErr w:type="spellStart"/>
            <w:r w:rsidR="00931DB9">
              <w:rPr>
                <w:rFonts w:ascii="Times New Roman" w:hAnsi="Times New Roman"/>
                <w:color w:val="000000"/>
                <w:szCs w:val="24"/>
                <w:lang w:eastAsia="sl-SI"/>
              </w:rPr>
              <w:t>room</w:t>
            </w:r>
            <w:proofErr w:type="spellEnd"/>
            <w:r w:rsidR="00931DB9">
              <w:rPr>
                <w:rFonts w:ascii="Times New Roman" w:hAnsi="Times New Roman"/>
                <w:color w:val="000000"/>
                <w:szCs w:val="24"/>
                <w:lang w:eastAsia="sl-SI"/>
              </w:rPr>
              <w:t>)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6CDBFA9" w14:textId="6DB5950D" w:rsidR="00931DB9" w:rsidRPr="00442AE9" w:rsidRDefault="00931DB9" w:rsidP="00931DB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Bioinformacijska</w:t>
            </w:r>
            <w:proofErr w:type="spellEnd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orodja v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genomiki</w:t>
            </w:r>
            <w:proofErr w:type="spellEnd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/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Bioinformatic</w:t>
            </w:r>
            <w:proofErr w:type="spellEnd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tools</w:t>
            </w:r>
            <w:proofErr w:type="spellEnd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in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genomics</w:t>
            </w:r>
            <w:proofErr w:type="spellEnd"/>
          </w:p>
        </w:tc>
      </w:tr>
      <w:tr w:rsidR="0077544A" w:rsidRPr="00442AE9" w14:paraId="682B18E9" w14:textId="77777777" w:rsidTr="00C107E2">
        <w:trPr>
          <w:trHeight w:val="303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730D5D" w14:textId="77777777" w:rsidR="0077544A" w:rsidRDefault="0077544A" w:rsidP="00C107E2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Vabljeno predavanje gostujočega predavatelja: prof. dr.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Anše</w:t>
            </w:r>
            <w:proofErr w:type="spellEnd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Švara, </w:t>
            </w:r>
            <w:r w:rsidRPr="00CD2958">
              <w:rPr>
                <w:rFonts w:ascii="Times New Roman" w:hAnsi="Times New Roman"/>
                <w:color w:val="000000"/>
                <w:szCs w:val="24"/>
                <w:lang w:eastAsia="sl-SI"/>
              </w:rPr>
              <w:t>Univerz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a</w:t>
            </w:r>
            <w:r w:rsidRPr="00CD2958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v </w:t>
            </w:r>
            <w:proofErr w:type="spellStart"/>
            <w:r w:rsidRPr="00CD2958">
              <w:rPr>
                <w:rFonts w:ascii="Times New Roman" w:hAnsi="Times New Roman"/>
                <w:color w:val="000000"/>
                <w:szCs w:val="24"/>
                <w:lang w:eastAsia="sl-SI"/>
              </w:rPr>
              <w:t>Saskatchewanu</w:t>
            </w:r>
            <w:proofErr w:type="spellEnd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, </w:t>
            </w:r>
            <w:r w:rsidRPr="00CD2958">
              <w:rPr>
                <w:rFonts w:ascii="Times New Roman" w:hAnsi="Times New Roman"/>
                <w:color w:val="000000"/>
                <w:szCs w:val="24"/>
                <w:lang w:eastAsia="sl-SI"/>
              </w:rPr>
              <w:t>Kanad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a</w:t>
            </w:r>
            <w:r w:rsidRPr="00CD2958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/ </w:t>
            </w:r>
            <w:proofErr w:type="spellStart"/>
            <w:r w:rsidRPr="000801F2">
              <w:rPr>
                <w:rFonts w:ascii="Times New Roman" w:hAnsi="Times New Roman"/>
                <w:color w:val="000000"/>
                <w:szCs w:val="24"/>
                <w:lang w:eastAsia="sl-SI"/>
              </w:rPr>
              <w:t>Invited</w:t>
            </w:r>
            <w:proofErr w:type="spellEnd"/>
            <w:r w:rsidRPr="000801F2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</w:t>
            </w:r>
            <w:proofErr w:type="spellStart"/>
            <w:r w:rsidRPr="000801F2">
              <w:rPr>
                <w:rFonts w:ascii="Times New Roman" w:hAnsi="Times New Roman"/>
                <w:color w:val="000000"/>
                <w:szCs w:val="24"/>
                <w:lang w:eastAsia="sl-SI"/>
              </w:rPr>
              <w:t>lecture</w:t>
            </w:r>
            <w:proofErr w:type="spellEnd"/>
            <w:r w:rsidRPr="000801F2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</w:t>
            </w:r>
            <w:proofErr w:type="spellStart"/>
            <w:r w:rsidRPr="000801F2">
              <w:rPr>
                <w:rFonts w:ascii="Times New Roman" w:hAnsi="Times New Roman"/>
                <w:color w:val="000000"/>
                <w:szCs w:val="24"/>
                <w:lang w:eastAsia="sl-SI"/>
              </w:rPr>
              <w:t>by</w:t>
            </w:r>
            <w:proofErr w:type="spellEnd"/>
            <w:r w:rsidRPr="000801F2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a </w:t>
            </w:r>
            <w:proofErr w:type="spellStart"/>
            <w:r w:rsidRPr="000801F2">
              <w:rPr>
                <w:rFonts w:ascii="Times New Roman" w:hAnsi="Times New Roman"/>
                <w:color w:val="000000"/>
                <w:szCs w:val="24"/>
                <w:lang w:eastAsia="sl-SI"/>
              </w:rPr>
              <w:t>foreign</w:t>
            </w:r>
            <w:proofErr w:type="spellEnd"/>
            <w:r w:rsidRPr="000801F2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speaker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: prof. dr. Anže Švara,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University</w:t>
            </w:r>
            <w:proofErr w:type="spellEnd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of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Saskatchewan</w:t>
            </w:r>
            <w:proofErr w:type="spellEnd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Canada</w:t>
            </w:r>
            <w:proofErr w:type="spellEnd"/>
            <w:r w:rsidRPr="000801F2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</w:t>
            </w:r>
          </w:p>
        </w:tc>
        <w:tc>
          <w:tcPr>
            <w:tcW w:w="17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D44FF9" w14:textId="77777777" w:rsidR="0077544A" w:rsidRPr="00B92A43" w:rsidRDefault="0077544A" w:rsidP="00C107E2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13. april 2026 / 13. 04. 2026</w:t>
            </w:r>
          </w:p>
        </w:tc>
        <w:tc>
          <w:tcPr>
            <w:tcW w:w="18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0CDD39" w14:textId="77777777" w:rsidR="0077544A" w:rsidRDefault="0077544A" w:rsidP="00C107E2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Ponedeljek /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Monday</w:t>
            </w:r>
            <w:proofErr w:type="spellEnd"/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8FA9DF" w14:textId="77777777" w:rsidR="0077544A" w:rsidRPr="00B92A43" w:rsidRDefault="0077544A" w:rsidP="00C107E2">
            <w:pPr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15:00-16:30</w:t>
            </w:r>
          </w:p>
        </w:tc>
        <w:tc>
          <w:tcPr>
            <w:tcW w:w="29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F74CBDE" w14:textId="2B31957E" w:rsidR="0077544A" w:rsidRDefault="0077544A" w:rsidP="00C107E2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A. Švara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BDE728" w14:textId="0833C258" w:rsidR="0077544A" w:rsidRDefault="0077544A" w:rsidP="00C107E2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BF, A</w:t>
            </w:r>
            <w:r w:rsidR="00FD50D4">
              <w:rPr>
                <w:rFonts w:ascii="Times New Roman" w:hAnsi="Times New Roman"/>
                <w:color w:val="000000"/>
                <w:szCs w:val="24"/>
                <w:lang w:eastAsia="sl-SI"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59A565" w14:textId="77777777" w:rsidR="0077544A" w:rsidRDefault="0077544A" w:rsidP="00C107E2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Apple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genomics</w:t>
            </w:r>
            <w:proofErr w:type="spellEnd"/>
          </w:p>
        </w:tc>
      </w:tr>
      <w:tr w:rsidR="00931DB9" w:rsidRPr="00442AE9" w14:paraId="23787212" w14:textId="77777777" w:rsidTr="0008613D">
        <w:trPr>
          <w:trHeight w:val="300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CB018A" w14:textId="6A23FFFE" w:rsidR="00931DB9" w:rsidRPr="00442AE9" w:rsidRDefault="00931DB9" w:rsidP="00931DB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 w:rsidRPr="00442AE9">
              <w:rPr>
                <w:rFonts w:ascii="Times New Roman" w:hAnsi="Times New Roman"/>
                <w:color w:val="000000"/>
                <w:szCs w:val="24"/>
                <w:lang w:eastAsia="sl-SI"/>
              </w:rPr>
              <w:t>Predavanje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/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Lecture</w:t>
            </w:r>
            <w:proofErr w:type="spellEnd"/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E06EE7D" w14:textId="272C11E4" w:rsidR="00931DB9" w:rsidRPr="00442AE9" w:rsidRDefault="00AC4454" w:rsidP="00931DB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1</w:t>
            </w:r>
            <w:r w:rsidR="00713CC3">
              <w:rPr>
                <w:rFonts w:ascii="Times New Roman" w:hAnsi="Times New Roman"/>
                <w:color w:val="000000"/>
                <w:szCs w:val="24"/>
                <w:lang w:eastAsia="sl-SI"/>
              </w:rPr>
              <w:t>5</w:t>
            </w:r>
            <w:r w:rsidR="00931DB9" w:rsidRPr="00442AE9">
              <w:rPr>
                <w:rFonts w:ascii="Times New Roman" w:hAnsi="Times New Roman"/>
                <w:color w:val="000000"/>
                <w:szCs w:val="24"/>
                <w:lang w:eastAsia="sl-SI"/>
              </w:rPr>
              <w:t>.</w:t>
            </w:r>
            <w:r w:rsidR="00931DB9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april</w:t>
            </w:r>
            <w:r w:rsidR="00931DB9" w:rsidRPr="00442AE9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</w:t>
            </w:r>
            <w:r w:rsidR="00931DB9">
              <w:rPr>
                <w:rFonts w:ascii="Times New Roman" w:hAnsi="Times New Roman"/>
                <w:color w:val="000000"/>
                <w:szCs w:val="24"/>
                <w:lang w:eastAsia="sl-SI"/>
              </w:rPr>
              <w:t>202</w:t>
            </w:r>
            <w:r w:rsidR="00713CC3">
              <w:rPr>
                <w:rFonts w:ascii="Times New Roman" w:hAnsi="Times New Roman"/>
                <w:color w:val="000000"/>
                <w:szCs w:val="24"/>
                <w:lang w:eastAsia="sl-SI"/>
              </w:rPr>
              <w:t>6</w:t>
            </w:r>
            <w:r w:rsidR="00931DB9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/ 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1</w:t>
            </w:r>
            <w:r w:rsidR="00713CC3">
              <w:rPr>
                <w:rFonts w:ascii="Times New Roman" w:hAnsi="Times New Roman"/>
                <w:color w:val="000000"/>
                <w:szCs w:val="24"/>
                <w:lang w:eastAsia="sl-SI"/>
              </w:rPr>
              <w:t>5</w:t>
            </w:r>
            <w:r w:rsidR="00931DB9">
              <w:rPr>
                <w:rFonts w:ascii="Times New Roman" w:hAnsi="Times New Roman"/>
                <w:color w:val="000000"/>
                <w:szCs w:val="24"/>
                <w:lang w:eastAsia="sl-SI"/>
              </w:rPr>
              <w:t>.</w:t>
            </w:r>
            <w:r w:rsidR="00904E42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</w:t>
            </w:r>
            <w:r w:rsidR="00931DB9">
              <w:rPr>
                <w:rFonts w:ascii="Times New Roman" w:hAnsi="Times New Roman"/>
                <w:color w:val="000000"/>
                <w:szCs w:val="24"/>
                <w:lang w:eastAsia="sl-SI"/>
              </w:rPr>
              <w:t>04.</w:t>
            </w:r>
            <w:r w:rsidR="00904E42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</w:t>
            </w:r>
            <w:r w:rsidR="00931DB9">
              <w:rPr>
                <w:rFonts w:ascii="Times New Roman" w:hAnsi="Times New Roman"/>
                <w:color w:val="000000"/>
                <w:szCs w:val="24"/>
                <w:lang w:eastAsia="sl-SI"/>
              </w:rPr>
              <w:t>202</w:t>
            </w:r>
            <w:r w:rsidR="00713CC3">
              <w:rPr>
                <w:rFonts w:ascii="Times New Roman" w:hAnsi="Times New Roman"/>
                <w:color w:val="000000"/>
                <w:szCs w:val="24"/>
                <w:lang w:eastAsia="sl-SI"/>
              </w:rPr>
              <w:t>6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F805B4" w14:textId="087C0883" w:rsidR="00931DB9" w:rsidRPr="00442AE9" w:rsidRDefault="00904E42" w:rsidP="00931DB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Sreda /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Wednesday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FFB17D" w14:textId="6DC674A2" w:rsidR="00931DB9" w:rsidRPr="00365CF8" w:rsidRDefault="00931DB9" w:rsidP="00931DB9">
            <w:pPr>
              <w:rPr>
                <w:rFonts w:ascii="Times New Roman" w:hAnsi="Times New Roman"/>
              </w:rPr>
            </w:pPr>
            <w:r w:rsidRPr="00365CF8">
              <w:rPr>
                <w:rFonts w:ascii="Times New Roman" w:hAnsi="Times New Roman"/>
              </w:rPr>
              <w:t>15:</w:t>
            </w:r>
            <w:r w:rsidR="0092196A">
              <w:rPr>
                <w:rFonts w:ascii="Times New Roman" w:hAnsi="Times New Roman"/>
              </w:rPr>
              <w:t>15</w:t>
            </w:r>
            <w:r w:rsidRPr="00365CF8">
              <w:rPr>
                <w:rFonts w:ascii="Times New Roman" w:hAnsi="Times New Roman"/>
              </w:rPr>
              <w:t>-18:00</w:t>
            </w:r>
          </w:p>
        </w:tc>
        <w:tc>
          <w:tcPr>
            <w:tcW w:w="2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490637" w14:textId="6B92F4AC" w:rsidR="00931DB9" w:rsidRPr="00442AE9" w:rsidRDefault="00931DB9" w:rsidP="00931DB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T. Curk</w:t>
            </w:r>
            <w:r w:rsidRPr="00442AE9"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</w:t>
            </w:r>
          </w:p>
        </w:tc>
        <w:tc>
          <w:tcPr>
            <w:tcW w:w="2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8044EC" w14:textId="32396B0E" w:rsidR="00931DB9" w:rsidRPr="00F33F9C" w:rsidRDefault="00931DB9" w:rsidP="00931DB9">
            <w:pPr>
              <w:spacing w:before="80" w:after="80"/>
              <w:rPr>
                <w:rFonts w:ascii="Times New Roman" w:hAnsi="Times New Roman"/>
                <w:szCs w:val="24"/>
                <w:lang w:eastAsia="sl-SI"/>
              </w:rPr>
            </w:pPr>
            <w:r w:rsidRPr="00F33F9C">
              <w:rPr>
                <w:rFonts w:ascii="Times New Roman" w:hAnsi="Times New Roman"/>
                <w:szCs w:val="24"/>
                <w:lang w:eastAsia="sl-SI"/>
              </w:rPr>
              <w:t>FRI, P</w:t>
            </w:r>
            <w:r w:rsidR="00F33F9C" w:rsidRPr="00F33F9C">
              <w:rPr>
                <w:rFonts w:ascii="Times New Roman" w:hAnsi="Times New Roman"/>
                <w:szCs w:val="24"/>
                <w:lang w:eastAsia="sl-SI"/>
              </w:rPr>
              <w:t>18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EE0DC83" w14:textId="18198D3E" w:rsidR="00931DB9" w:rsidRPr="00442AE9" w:rsidRDefault="00931DB9" w:rsidP="00931DB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D</w:t>
            </w:r>
            <w:r w:rsidRPr="00223ED0">
              <w:rPr>
                <w:rFonts w:ascii="Times New Roman" w:hAnsi="Times New Roman"/>
                <w:color w:val="000000"/>
                <w:szCs w:val="24"/>
                <w:lang w:eastAsia="sl-SI"/>
              </w:rPr>
              <w:t>etekcija interakcije proteinov in RNA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/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Detection</w:t>
            </w:r>
            <w:proofErr w:type="spellEnd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of protein-RNA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interactions</w:t>
            </w:r>
            <w:proofErr w:type="spellEnd"/>
          </w:p>
        </w:tc>
      </w:tr>
      <w:tr w:rsidR="005929D9" w:rsidRPr="00442AE9" w14:paraId="1BD7E0A0" w14:textId="77777777" w:rsidTr="00613710">
        <w:trPr>
          <w:trHeight w:val="303"/>
        </w:trPr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4F6E3379" w14:textId="2086566B" w:rsidR="005929D9" w:rsidRDefault="005929D9" w:rsidP="00302BE4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Praktična delavnica: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Python</w:t>
            </w:r>
            <w:proofErr w:type="spellEnd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in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bash</w:t>
            </w:r>
            <w:proofErr w:type="spellEnd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/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Practical</w:t>
            </w:r>
            <w:proofErr w:type="spellEnd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course</w:t>
            </w:r>
            <w:proofErr w:type="spellEnd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Python</w:t>
            </w:r>
            <w:proofErr w:type="spellEnd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and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bash</w:t>
            </w:r>
            <w:proofErr w:type="spellEnd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programming</w:t>
            </w:r>
            <w:proofErr w:type="spellEnd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br/>
            </w:r>
          </w:p>
        </w:tc>
        <w:tc>
          <w:tcPr>
            <w:tcW w:w="17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B98BB6" w14:textId="48BCB561" w:rsidR="005929D9" w:rsidRPr="004B2409" w:rsidRDefault="005929D9" w:rsidP="00302BE4">
            <w:pPr>
              <w:spacing w:before="80" w:after="80"/>
              <w:rPr>
                <w:rFonts w:ascii="Times New Roman" w:hAnsi="Times New Roman"/>
                <w:color w:val="000000"/>
                <w:szCs w:val="24"/>
                <w:highlight w:val="yellow"/>
                <w:lang w:eastAsia="sl-SI"/>
              </w:rPr>
            </w:pPr>
            <w:r w:rsidRPr="00FD50D4">
              <w:rPr>
                <w:rFonts w:ascii="Times New Roman" w:hAnsi="Times New Roman"/>
                <w:color w:val="000000"/>
                <w:szCs w:val="24"/>
                <w:lang w:eastAsia="sl-SI"/>
              </w:rPr>
              <w:t>4. maj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2026 / 04. 05. 2026</w:t>
            </w:r>
          </w:p>
        </w:tc>
        <w:tc>
          <w:tcPr>
            <w:tcW w:w="18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31AE64" w14:textId="7559D986" w:rsidR="005929D9" w:rsidRPr="00BF322B" w:rsidRDefault="005929D9" w:rsidP="00302BE4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Ponedeljek /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Monday</w:t>
            </w:r>
            <w:proofErr w:type="spellEnd"/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FC1409" w14:textId="23733701" w:rsidR="005929D9" w:rsidRPr="00C91051" w:rsidRDefault="005929D9" w:rsidP="00302BE4">
            <w:pPr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16:00-19:00</w:t>
            </w:r>
          </w:p>
        </w:tc>
        <w:tc>
          <w:tcPr>
            <w:tcW w:w="29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9971B7" w14:textId="0201DC06" w:rsidR="005929D9" w:rsidRDefault="005929D9" w:rsidP="00302BE4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J. Demšar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0AC4827" w14:textId="67B3A987" w:rsidR="005929D9" w:rsidRPr="00F9449C" w:rsidRDefault="005929D9" w:rsidP="00302BE4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FRI, P04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58F5BC" w14:textId="0BDD1725" w:rsidR="005929D9" w:rsidRPr="00442AE9" w:rsidRDefault="005929D9" w:rsidP="00302BE4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Python</w:t>
            </w:r>
            <w:proofErr w:type="spellEnd"/>
          </w:p>
        </w:tc>
      </w:tr>
      <w:tr w:rsidR="005929D9" w:rsidRPr="00442AE9" w14:paraId="36F6838E" w14:textId="77777777" w:rsidTr="00613710">
        <w:trPr>
          <w:trHeight w:val="303"/>
        </w:trPr>
        <w:tc>
          <w:tcPr>
            <w:tcW w:w="2552" w:type="dxa"/>
            <w:vMerge/>
            <w:tcBorders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7C4F865E" w14:textId="77777777" w:rsidR="005929D9" w:rsidRDefault="005929D9" w:rsidP="005929D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</w:p>
        </w:tc>
        <w:tc>
          <w:tcPr>
            <w:tcW w:w="17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E2BA77" w14:textId="29C9BD3A" w:rsidR="005929D9" w:rsidRPr="00FD50D4" w:rsidRDefault="005929D9" w:rsidP="005929D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5</w:t>
            </w:r>
            <w:r w:rsidRPr="00FD50D4">
              <w:rPr>
                <w:rFonts w:ascii="Times New Roman" w:hAnsi="Times New Roman"/>
                <w:color w:val="000000"/>
                <w:szCs w:val="24"/>
                <w:lang w:eastAsia="sl-SI"/>
              </w:rPr>
              <w:t>. maj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2026 / 0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5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. 05. 2026</w:t>
            </w:r>
          </w:p>
        </w:tc>
        <w:tc>
          <w:tcPr>
            <w:tcW w:w="18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181383" w14:textId="44322B87" w:rsidR="005929D9" w:rsidRDefault="005929D9" w:rsidP="005929D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Torek </w:t>
            </w:r>
            <w:bookmarkStart w:id="0" w:name="_GoBack"/>
            <w:bookmarkEnd w:id="0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/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Tuesday</w:t>
            </w:r>
            <w:proofErr w:type="spellEnd"/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B16FD8" w14:textId="2E221BCD" w:rsidR="005929D9" w:rsidRDefault="005929D9" w:rsidP="005929D9">
            <w:pPr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16:00-19:00</w:t>
            </w:r>
          </w:p>
        </w:tc>
        <w:tc>
          <w:tcPr>
            <w:tcW w:w="29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21C707C" w14:textId="6D91571E" w:rsidR="005929D9" w:rsidRDefault="005929D9" w:rsidP="005929D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J. Demšar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81415AC" w14:textId="7E175F6A" w:rsidR="005929D9" w:rsidRDefault="005929D9" w:rsidP="005929D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FRI, P03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902C0A" w14:textId="4719C3B5" w:rsidR="005929D9" w:rsidRDefault="005929D9" w:rsidP="005929D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Python</w:t>
            </w:r>
            <w:proofErr w:type="spellEnd"/>
          </w:p>
        </w:tc>
      </w:tr>
      <w:tr w:rsidR="005929D9" w:rsidRPr="00442AE9" w14:paraId="7C1B847A" w14:textId="77777777" w:rsidTr="00613710">
        <w:trPr>
          <w:trHeight w:val="303"/>
        </w:trPr>
        <w:tc>
          <w:tcPr>
            <w:tcW w:w="2552" w:type="dxa"/>
            <w:vMerge/>
            <w:tcBorders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5276C4C6" w14:textId="77777777" w:rsidR="005929D9" w:rsidRDefault="005929D9" w:rsidP="005929D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</w:p>
        </w:tc>
        <w:tc>
          <w:tcPr>
            <w:tcW w:w="17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67C083" w14:textId="11ED4429" w:rsidR="005929D9" w:rsidRPr="00FD50D4" w:rsidRDefault="005929D9" w:rsidP="005929D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11</w:t>
            </w:r>
            <w:r w:rsidRPr="00FD50D4">
              <w:rPr>
                <w:rFonts w:ascii="Times New Roman" w:hAnsi="Times New Roman"/>
                <w:color w:val="000000"/>
                <w:szCs w:val="24"/>
                <w:lang w:eastAsia="sl-SI"/>
              </w:rPr>
              <w:t>. maj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2026 / 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11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. 05. 2026</w:t>
            </w:r>
          </w:p>
        </w:tc>
        <w:tc>
          <w:tcPr>
            <w:tcW w:w="18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514099" w14:textId="0B5C4184" w:rsidR="005929D9" w:rsidRDefault="005929D9" w:rsidP="005929D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Ponedeljek /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Monday</w:t>
            </w:r>
            <w:proofErr w:type="spellEnd"/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2813B5" w14:textId="6D4A1C66" w:rsidR="005929D9" w:rsidRDefault="005929D9" w:rsidP="005929D9">
            <w:pPr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16:00-19:00</w:t>
            </w:r>
          </w:p>
        </w:tc>
        <w:tc>
          <w:tcPr>
            <w:tcW w:w="29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888F6C5" w14:textId="18D98A67" w:rsidR="005929D9" w:rsidRDefault="005929D9" w:rsidP="005929D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T. Curk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6FD2B0" w14:textId="0DB0DD86" w:rsidR="005929D9" w:rsidRDefault="005929D9" w:rsidP="005929D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FRI, P04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F26BB9" w14:textId="3372BEC0" w:rsidR="005929D9" w:rsidRDefault="005929D9" w:rsidP="005929D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Biop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ython</w:t>
            </w:r>
            <w:proofErr w:type="spellEnd"/>
          </w:p>
        </w:tc>
      </w:tr>
      <w:tr w:rsidR="005929D9" w:rsidRPr="00442AE9" w14:paraId="7133C579" w14:textId="77777777" w:rsidTr="00613710">
        <w:trPr>
          <w:trHeight w:val="303"/>
        </w:trPr>
        <w:tc>
          <w:tcPr>
            <w:tcW w:w="25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1CDD50" w14:textId="77777777" w:rsidR="005929D9" w:rsidRDefault="005929D9" w:rsidP="005929D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</w:p>
        </w:tc>
        <w:tc>
          <w:tcPr>
            <w:tcW w:w="17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633436" w14:textId="24E1EB22" w:rsidR="005929D9" w:rsidRPr="00FD50D4" w:rsidRDefault="005929D9" w:rsidP="005929D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12</w:t>
            </w:r>
            <w:r w:rsidRPr="00FD50D4">
              <w:rPr>
                <w:rFonts w:ascii="Times New Roman" w:hAnsi="Times New Roman"/>
                <w:color w:val="000000"/>
                <w:szCs w:val="24"/>
                <w:lang w:eastAsia="sl-SI"/>
              </w:rPr>
              <w:t>. maj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 2026 / 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12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. 05. 2026</w:t>
            </w:r>
          </w:p>
        </w:tc>
        <w:tc>
          <w:tcPr>
            <w:tcW w:w="18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D6AFB2" w14:textId="3C12E9AE" w:rsidR="005929D9" w:rsidRDefault="005929D9" w:rsidP="005929D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Torek /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Tuesday</w:t>
            </w:r>
            <w:proofErr w:type="spellEnd"/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1EFC5B" w14:textId="3C9B95B9" w:rsidR="005929D9" w:rsidRDefault="005929D9" w:rsidP="005929D9">
            <w:pPr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16:00-19:00</w:t>
            </w:r>
          </w:p>
        </w:tc>
        <w:tc>
          <w:tcPr>
            <w:tcW w:w="29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C40DD7" w14:textId="0D369609" w:rsidR="005929D9" w:rsidRDefault="005929D9" w:rsidP="005929D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T. Curk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53E8B1" w14:textId="1AFB16BA" w:rsidR="005929D9" w:rsidRDefault="005929D9" w:rsidP="005929D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FRI, P03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12A43F" w14:textId="36292BB8" w:rsidR="005929D9" w:rsidRDefault="005929D9" w:rsidP="005929D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Bash</w:t>
            </w:r>
            <w:proofErr w:type="spellEnd"/>
          </w:p>
        </w:tc>
      </w:tr>
      <w:tr w:rsidR="005929D9" w:rsidRPr="00442AE9" w14:paraId="1CB19FA6" w14:textId="77777777" w:rsidTr="000946BD">
        <w:trPr>
          <w:trHeight w:val="303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6C8B0A4" w14:textId="7393AA7A" w:rsidR="005929D9" w:rsidRDefault="005929D9" w:rsidP="005929D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lastRenderedPageBreak/>
              <w:t xml:space="preserve">Izpit /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Finals</w:t>
            </w:r>
            <w:proofErr w:type="spellEnd"/>
          </w:p>
        </w:tc>
        <w:tc>
          <w:tcPr>
            <w:tcW w:w="17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2D558D" w14:textId="4201B860" w:rsidR="005929D9" w:rsidRPr="004B2409" w:rsidRDefault="005929D9" w:rsidP="005929D9">
            <w:pPr>
              <w:spacing w:before="80" w:after="80"/>
              <w:rPr>
                <w:rFonts w:ascii="Times New Roman" w:hAnsi="Times New Roman"/>
                <w:color w:val="000000"/>
                <w:szCs w:val="24"/>
                <w:highlight w:val="yellow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28. maj 2026 / 28. 05. 2026</w:t>
            </w:r>
          </w:p>
        </w:tc>
        <w:tc>
          <w:tcPr>
            <w:tcW w:w="18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37D120" w14:textId="14FA6758" w:rsidR="005929D9" w:rsidRPr="004B2409" w:rsidRDefault="005929D9" w:rsidP="005929D9">
            <w:pPr>
              <w:spacing w:before="80" w:after="80"/>
              <w:rPr>
                <w:rFonts w:ascii="Times New Roman" w:hAnsi="Times New Roman"/>
                <w:color w:val="000000"/>
                <w:szCs w:val="24"/>
                <w:highlight w:val="yellow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Četrtek /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Thursday</w:t>
            </w:r>
            <w:proofErr w:type="spellEnd"/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25E765F" w14:textId="7B2DB976" w:rsidR="005929D9" w:rsidRPr="00C91051" w:rsidRDefault="005929D9" w:rsidP="005929D9">
            <w:pPr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 w:rsidRPr="00C91051">
              <w:rPr>
                <w:rFonts w:ascii="Times New Roman" w:hAnsi="Times New Roman"/>
                <w:color w:val="000000"/>
                <w:szCs w:val="24"/>
                <w:lang w:eastAsia="sl-SI"/>
              </w:rPr>
              <w:t>1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6</w:t>
            </w:r>
            <w:r w:rsidRPr="00C91051">
              <w:rPr>
                <w:rFonts w:ascii="Times New Roman" w:hAnsi="Times New Roman"/>
                <w:color w:val="000000"/>
                <w:szCs w:val="24"/>
                <w:lang w:eastAsia="sl-SI"/>
              </w:rPr>
              <w:t>:00</w:t>
            </w:r>
          </w:p>
        </w:tc>
        <w:tc>
          <w:tcPr>
            <w:tcW w:w="29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EFC165" w14:textId="3A0751E6" w:rsidR="005929D9" w:rsidRDefault="005929D9" w:rsidP="005929D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J. Jakše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DB4A50" w14:textId="5D7F7EB0" w:rsidR="005929D9" w:rsidRPr="00442AE9" w:rsidRDefault="005929D9" w:rsidP="005929D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 w:rsidRPr="00442AE9">
              <w:rPr>
                <w:rFonts w:ascii="Times New Roman" w:hAnsi="Times New Roman"/>
                <w:color w:val="000000"/>
                <w:szCs w:val="24"/>
                <w:lang w:eastAsia="sl-SI"/>
              </w:rPr>
              <w:t>BF</w:t>
            </w: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, A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BEAAF7" w14:textId="67F51155" w:rsidR="005929D9" w:rsidRPr="00442AE9" w:rsidRDefault="005929D9" w:rsidP="005929D9">
            <w:pPr>
              <w:spacing w:before="80" w:after="80"/>
              <w:rPr>
                <w:rFonts w:ascii="Times New Roman" w:hAnsi="Times New Roman"/>
                <w:color w:val="000000"/>
                <w:szCs w:val="24"/>
                <w:lang w:eastAsia="sl-SI"/>
              </w:rPr>
            </w:pPr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 xml:space="preserve">Izpit /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  <w:lang w:eastAsia="sl-SI"/>
              </w:rPr>
              <w:t>Finals</w:t>
            </w:r>
            <w:proofErr w:type="spellEnd"/>
          </w:p>
        </w:tc>
      </w:tr>
    </w:tbl>
    <w:p w14:paraId="75F33B6C" w14:textId="77777777" w:rsidR="00223ED0" w:rsidRPr="00442AE9" w:rsidRDefault="00223ED0" w:rsidP="00223ED0">
      <w:pPr>
        <w:rPr>
          <w:rFonts w:ascii="Times New Roman" w:hAnsi="Times New Roman"/>
          <w:szCs w:val="24"/>
        </w:rPr>
      </w:pPr>
    </w:p>
    <w:p w14:paraId="0F3B91ED" w14:textId="77777777" w:rsidR="00223ED0" w:rsidRPr="00442AE9" w:rsidRDefault="00223ED0" w:rsidP="00223ED0">
      <w:pPr>
        <w:spacing w:line="253" w:lineRule="atLeast"/>
        <w:jc w:val="both"/>
        <w:rPr>
          <w:rFonts w:ascii="Times New Roman" w:hAnsi="Times New Roman"/>
          <w:color w:val="000000"/>
          <w:szCs w:val="24"/>
          <w:lang w:eastAsia="sl-SI"/>
        </w:rPr>
      </w:pPr>
      <w:r w:rsidRPr="00442AE9">
        <w:rPr>
          <w:rFonts w:ascii="Times New Roman" w:hAnsi="Times New Roman"/>
          <w:b/>
          <w:bCs/>
          <w:color w:val="000000"/>
          <w:szCs w:val="24"/>
          <w:lang w:eastAsia="sl-SI"/>
        </w:rPr>
        <w:t>Legenda predavalnic:</w:t>
      </w:r>
    </w:p>
    <w:p w14:paraId="7B59F5F4" w14:textId="178C1C39" w:rsidR="0066317C" w:rsidRDefault="003A43C3" w:rsidP="00A96E92">
      <w:pPr>
        <w:spacing w:line="276" w:lineRule="auto"/>
        <w:rPr>
          <w:rFonts w:ascii="Times New Roman" w:hAnsi="Times New Roman"/>
          <w:color w:val="000000"/>
          <w:szCs w:val="24"/>
          <w:lang w:eastAsia="sl-SI"/>
        </w:rPr>
      </w:pPr>
      <w:r>
        <w:rPr>
          <w:rFonts w:ascii="Times New Roman" w:hAnsi="Times New Roman"/>
          <w:color w:val="000000"/>
          <w:szCs w:val="24"/>
          <w:lang w:eastAsia="sl-SI"/>
        </w:rPr>
        <w:t>A</w:t>
      </w:r>
      <w:r w:rsidR="00713CC3">
        <w:rPr>
          <w:rFonts w:ascii="Times New Roman" w:hAnsi="Times New Roman"/>
          <w:color w:val="000000"/>
          <w:szCs w:val="24"/>
          <w:lang w:eastAsia="sl-SI"/>
        </w:rPr>
        <w:t>,</w:t>
      </w:r>
      <w:r w:rsidR="00223ED0" w:rsidRPr="00442AE9">
        <w:rPr>
          <w:rFonts w:ascii="Times New Roman" w:hAnsi="Times New Roman"/>
          <w:color w:val="000000"/>
          <w:szCs w:val="24"/>
          <w:lang w:eastAsia="sl-SI"/>
        </w:rPr>
        <w:t xml:space="preserve"> </w:t>
      </w:r>
      <w:r>
        <w:rPr>
          <w:rFonts w:ascii="Times New Roman" w:hAnsi="Times New Roman"/>
          <w:color w:val="000000"/>
          <w:szCs w:val="24"/>
          <w:lang w:eastAsia="sl-SI"/>
        </w:rPr>
        <w:t xml:space="preserve">je </w:t>
      </w:r>
      <w:r w:rsidR="00223ED0" w:rsidRPr="00442AE9">
        <w:rPr>
          <w:rFonts w:ascii="Times New Roman" w:hAnsi="Times New Roman"/>
          <w:color w:val="000000"/>
          <w:szCs w:val="24"/>
          <w:lang w:eastAsia="sl-SI"/>
        </w:rPr>
        <w:t>na Biotehniški fakulteti</w:t>
      </w:r>
      <w:r w:rsidR="00CC3615">
        <w:rPr>
          <w:rFonts w:ascii="Times New Roman" w:hAnsi="Times New Roman"/>
          <w:color w:val="000000"/>
          <w:szCs w:val="24"/>
          <w:lang w:eastAsia="sl-SI"/>
        </w:rPr>
        <w:t>, Oddel</w:t>
      </w:r>
      <w:r w:rsidR="00713CC3">
        <w:rPr>
          <w:rFonts w:ascii="Times New Roman" w:hAnsi="Times New Roman"/>
          <w:color w:val="000000"/>
          <w:szCs w:val="24"/>
          <w:lang w:eastAsia="sl-SI"/>
        </w:rPr>
        <w:t>e</w:t>
      </w:r>
      <w:r w:rsidR="00CC3615">
        <w:rPr>
          <w:rFonts w:ascii="Times New Roman" w:hAnsi="Times New Roman"/>
          <w:color w:val="000000"/>
          <w:szCs w:val="24"/>
          <w:lang w:eastAsia="sl-SI"/>
        </w:rPr>
        <w:t>k za agronomijo</w:t>
      </w:r>
      <w:r>
        <w:rPr>
          <w:rFonts w:ascii="Times New Roman" w:hAnsi="Times New Roman"/>
          <w:color w:val="000000"/>
          <w:szCs w:val="24"/>
          <w:lang w:eastAsia="sl-SI"/>
        </w:rPr>
        <w:t xml:space="preserve">, Jamnikarjeva 101, </w:t>
      </w:r>
      <w:proofErr w:type="spellStart"/>
      <w:r>
        <w:rPr>
          <w:rFonts w:ascii="Times New Roman" w:hAnsi="Times New Roman"/>
          <w:color w:val="000000"/>
          <w:szCs w:val="24"/>
          <w:lang w:eastAsia="sl-SI"/>
        </w:rPr>
        <w:t>Lj</w:t>
      </w:r>
      <w:proofErr w:type="spellEnd"/>
      <w:r w:rsidR="00223ED0" w:rsidRPr="00442AE9">
        <w:rPr>
          <w:rFonts w:ascii="Times New Roman" w:hAnsi="Times New Roman"/>
          <w:color w:val="000000"/>
          <w:szCs w:val="24"/>
          <w:lang w:eastAsia="sl-SI"/>
        </w:rPr>
        <w:t>.</w:t>
      </w:r>
    </w:p>
    <w:p w14:paraId="61079A88" w14:textId="47271406" w:rsidR="00BC1598" w:rsidRDefault="003E5CAF" w:rsidP="00A96E92">
      <w:pPr>
        <w:spacing w:line="276" w:lineRule="auto"/>
        <w:rPr>
          <w:rFonts w:ascii="Times New Roman" w:hAnsi="Times New Roman"/>
          <w:color w:val="000000"/>
          <w:szCs w:val="24"/>
          <w:lang w:eastAsia="sl-SI"/>
        </w:rPr>
      </w:pPr>
      <w:r>
        <w:rPr>
          <w:rFonts w:ascii="Times New Roman" w:hAnsi="Times New Roman"/>
          <w:color w:val="000000"/>
          <w:szCs w:val="24"/>
          <w:lang w:eastAsia="sl-SI"/>
        </w:rPr>
        <w:t>B</w:t>
      </w:r>
      <w:r w:rsidR="00F34471">
        <w:rPr>
          <w:rFonts w:ascii="Times New Roman" w:hAnsi="Times New Roman"/>
          <w:color w:val="000000"/>
          <w:szCs w:val="24"/>
          <w:lang w:eastAsia="sl-SI"/>
        </w:rPr>
        <w:t xml:space="preserve">, je na Biotehniški fakulteti, Oddelek za biologijo, Večna pot 111, </w:t>
      </w:r>
      <w:proofErr w:type="spellStart"/>
      <w:r w:rsidR="00F34471">
        <w:rPr>
          <w:rFonts w:ascii="Times New Roman" w:hAnsi="Times New Roman"/>
          <w:color w:val="000000"/>
          <w:szCs w:val="24"/>
          <w:lang w:eastAsia="sl-SI"/>
        </w:rPr>
        <w:t>Lj</w:t>
      </w:r>
      <w:proofErr w:type="spellEnd"/>
      <w:r w:rsidR="00F34471">
        <w:rPr>
          <w:rFonts w:ascii="Times New Roman" w:hAnsi="Times New Roman"/>
          <w:color w:val="000000"/>
          <w:szCs w:val="24"/>
          <w:lang w:eastAsia="sl-SI"/>
        </w:rPr>
        <w:t>.</w:t>
      </w:r>
    </w:p>
    <w:p w14:paraId="41CC190C" w14:textId="2C9BD079" w:rsidR="00D17CCB" w:rsidRDefault="00D17CCB" w:rsidP="00A96E92">
      <w:pPr>
        <w:spacing w:line="276" w:lineRule="auto"/>
        <w:rPr>
          <w:rFonts w:ascii="Times New Roman" w:hAnsi="Times New Roman"/>
          <w:color w:val="000000"/>
          <w:szCs w:val="24"/>
          <w:lang w:eastAsia="sl-SI"/>
        </w:rPr>
      </w:pPr>
      <w:r>
        <w:rPr>
          <w:rFonts w:ascii="Times New Roman" w:hAnsi="Times New Roman"/>
          <w:color w:val="000000"/>
          <w:szCs w:val="24"/>
          <w:lang w:eastAsia="sl-SI"/>
        </w:rPr>
        <w:t xml:space="preserve">KI, velika predavalnica je na Kemijskem inštitutu, </w:t>
      </w:r>
      <w:r w:rsidR="009766FB" w:rsidRPr="009766FB">
        <w:rPr>
          <w:rFonts w:ascii="Times New Roman" w:hAnsi="Times New Roman"/>
          <w:color w:val="000000"/>
          <w:szCs w:val="24"/>
          <w:lang w:eastAsia="sl-SI"/>
        </w:rPr>
        <w:t xml:space="preserve">Hajdrihova 19, </w:t>
      </w:r>
      <w:proofErr w:type="spellStart"/>
      <w:r w:rsidR="009766FB">
        <w:rPr>
          <w:rFonts w:ascii="Times New Roman" w:hAnsi="Times New Roman"/>
          <w:color w:val="000000"/>
          <w:szCs w:val="24"/>
          <w:lang w:eastAsia="sl-SI"/>
        </w:rPr>
        <w:t>Lj</w:t>
      </w:r>
      <w:proofErr w:type="spellEnd"/>
      <w:r w:rsidR="009766FB">
        <w:rPr>
          <w:rFonts w:ascii="Times New Roman" w:hAnsi="Times New Roman"/>
          <w:color w:val="000000"/>
          <w:szCs w:val="24"/>
          <w:lang w:eastAsia="sl-SI"/>
        </w:rPr>
        <w:t>.</w:t>
      </w:r>
    </w:p>
    <w:p w14:paraId="185C6BAF" w14:textId="7D612232" w:rsidR="009766FB" w:rsidRDefault="009766FB" w:rsidP="00A96E92">
      <w:pPr>
        <w:spacing w:line="276" w:lineRule="auto"/>
        <w:rPr>
          <w:rFonts w:ascii="Times New Roman" w:hAnsi="Times New Roman"/>
          <w:color w:val="000000"/>
          <w:szCs w:val="24"/>
          <w:lang w:eastAsia="sl-SI"/>
        </w:rPr>
      </w:pPr>
      <w:r>
        <w:rPr>
          <w:rFonts w:ascii="Times New Roman" w:hAnsi="Times New Roman"/>
          <w:color w:val="000000"/>
          <w:szCs w:val="24"/>
          <w:lang w:eastAsia="sl-SI"/>
        </w:rPr>
        <w:t>FRI, je na Fakulteti za računalništvo in informatiko, Večna pot 11</w:t>
      </w:r>
      <w:r w:rsidR="00E150F9">
        <w:rPr>
          <w:rFonts w:ascii="Times New Roman" w:hAnsi="Times New Roman"/>
          <w:color w:val="000000"/>
          <w:szCs w:val="24"/>
          <w:lang w:eastAsia="sl-SI"/>
        </w:rPr>
        <w:t>1</w:t>
      </w:r>
      <w:r>
        <w:rPr>
          <w:rFonts w:ascii="Times New Roman" w:hAnsi="Times New Roman"/>
          <w:color w:val="000000"/>
          <w:szCs w:val="24"/>
          <w:lang w:eastAsia="sl-SI"/>
        </w:rPr>
        <w:t xml:space="preserve">, </w:t>
      </w:r>
      <w:proofErr w:type="spellStart"/>
      <w:r>
        <w:rPr>
          <w:rFonts w:ascii="Times New Roman" w:hAnsi="Times New Roman"/>
          <w:color w:val="000000"/>
          <w:szCs w:val="24"/>
          <w:lang w:eastAsia="sl-SI"/>
        </w:rPr>
        <w:t>Lj</w:t>
      </w:r>
      <w:proofErr w:type="spellEnd"/>
      <w:r>
        <w:rPr>
          <w:rFonts w:ascii="Times New Roman" w:hAnsi="Times New Roman"/>
          <w:color w:val="000000"/>
          <w:szCs w:val="24"/>
          <w:lang w:eastAsia="sl-SI"/>
        </w:rPr>
        <w:t>.</w:t>
      </w:r>
    </w:p>
    <w:p w14:paraId="0CA470BB" w14:textId="77777777" w:rsidR="00E64F61" w:rsidRDefault="00E64F61" w:rsidP="00A96E92">
      <w:pPr>
        <w:spacing w:line="276" w:lineRule="auto"/>
        <w:rPr>
          <w:rFonts w:ascii="Times New Roman" w:hAnsi="Times New Roman"/>
          <w:color w:val="000000"/>
          <w:szCs w:val="24"/>
          <w:lang w:eastAsia="sl-SI"/>
        </w:rPr>
      </w:pPr>
    </w:p>
    <w:p w14:paraId="1B8570C1" w14:textId="59B25E99" w:rsidR="00E64F61" w:rsidRPr="00E64F61" w:rsidRDefault="00E64F61" w:rsidP="00A96E92">
      <w:pPr>
        <w:spacing w:line="276" w:lineRule="auto"/>
        <w:rPr>
          <w:rFonts w:ascii="Times New Roman" w:hAnsi="Times New Roman"/>
          <w:b/>
          <w:color w:val="000000"/>
          <w:szCs w:val="24"/>
          <w:lang w:val="en-US" w:eastAsia="sl-SI"/>
        </w:rPr>
      </w:pPr>
      <w:r w:rsidRPr="00E64F61">
        <w:rPr>
          <w:rFonts w:ascii="Times New Roman" w:hAnsi="Times New Roman"/>
          <w:b/>
          <w:color w:val="000000"/>
          <w:szCs w:val="24"/>
          <w:lang w:val="en-US" w:eastAsia="sl-SI"/>
        </w:rPr>
        <w:t>Lecture halls:</w:t>
      </w:r>
    </w:p>
    <w:p w14:paraId="69436624" w14:textId="4EFE32A3" w:rsidR="00E64F61" w:rsidRDefault="00E64F61" w:rsidP="00A96E92">
      <w:pPr>
        <w:spacing w:line="276" w:lineRule="auto"/>
        <w:rPr>
          <w:rFonts w:ascii="Times New Roman" w:hAnsi="Times New Roman"/>
          <w:szCs w:val="24"/>
          <w:lang w:val="en-US"/>
        </w:rPr>
      </w:pPr>
      <w:r w:rsidRPr="00E64F61">
        <w:rPr>
          <w:rFonts w:ascii="Times New Roman" w:hAnsi="Times New Roman"/>
          <w:szCs w:val="24"/>
          <w:lang w:val="en-US"/>
        </w:rPr>
        <w:t xml:space="preserve">A – Biotechnical faculty, Agronomy Department, </w:t>
      </w:r>
      <w:proofErr w:type="spellStart"/>
      <w:r w:rsidRPr="00E64F61">
        <w:rPr>
          <w:rFonts w:ascii="Times New Roman" w:hAnsi="Times New Roman"/>
          <w:szCs w:val="24"/>
          <w:lang w:val="en-US"/>
        </w:rPr>
        <w:t>Jamnikarjeva</w:t>
      </w:r>
      <w:proofErr w:type="spellEnd"/>
      <w:r w:rsidRPr="00E64F61">
        <w:rPr>
          <w:rFonts w:ascii="Times New Roman" w:hAnsi="Times New Roman"/>
          <w:szCs w:val="24"/>
          <w:lang w:val="en-US"/>
        </w:rPr>
        <w:t xml:space="preserve"> 101, Ljubljana</w:t>
      </w:r>
    </w:p>
    <w:p w14:paraId="08E96C7D" w14:textId="31A5F5D3" w:rsidR="00E64F61" w:rsidRDefault="00E64F61" w:rsidP="00A96E92">
      <w:pPr>
        <w:spacing w:line="276" w:lineRule="auto"/>
        <w:rPr>
          <w:rFonts w:ascii="Times New Roman" w:hAnsi="Times New Roman"/>
          <w:szCs w:val="24"/>
          <w:lang w:val="en-US"/>
        </w:rPr>
      </w:pPr>
      <w:r>
        <w:rPr>
          <w:rFonts w:ascii="Times New Roman" w:hAnsi="Times New Roman"/>
          <w:szCs w:val="24"/>
          <w:lang w:val="en-US"/>
        </w:rPr>
        <w:t xml:space="preserve">B – Biotechnical faculty, Department of biology, </w:t>
      </w:r>
      <w:proofErr w:type="spellStart"/>
      <w:r>
        <w:rPr>
          <w:rFonts w:ascii="Times New Roman" w:hAnsi="Times New Roman"/>
          <w:szCs w:val="24"/>
          <w:lang w:val="en-US"/>
        </w:rPr>
        <w:t>Večna</w:t>
      </w:r>
      <w:proofErr w:type="spellEnd"/>
      <w:r>
        <w:rPr>
          <w:rFonts w:ascii="Times New Roman" w:hAnsi="Times New Roman"/>
          <w:szCs w:val="24"/>
          <w:lang w:val="en-US"/>
        </w:rPr>
        <w:t xml:space="preserve"> pot 111, Ljubljana</w:t>
      </w:r>
    </w:p>
    <w:p w14:paraId="37D2EB9F" w14:textId="76934404" w:rsidR="00E64F61" w:rsidRDefault="00E64F61" w:rsidP="00A96E92">
      <w:pPr>
        <w:spacing w:line="276" w:lineRule="auto"/>
        <w:rPr>
          <w:rFonts w:ascii="Times New Roman" w:hAnsi="Times New Roman"/>
          <w:szCs w:val="24"/>
          <w:lang w:val="en-US"/>
        </w:rPr>
      </w:pPr>
      <w:r>
        <w:rPr>
          <w:rFonts w:ascii="Times New Roman" w:hAnsi="Times New Roman"/>
          <w:szCs w:val="24"/>
          <w:lang w:val="en-US"/>
        </w:rPr>
        <w:t xml:space="preserve">KI – great lecture hall at Institute of chemistry, </w:t>
      </w:r>
      <w:proofErr w:type="spellStart"/>
      <w:r>
        <w:rPr>
          <w:rFonts w:ascii="Times New Roman" w:hAnsi="Times New Roman"/>
          <w:szCs w:val="24"/>
          <w:lang w:val="en-US"/>
        </w:rPr>
        <w:t>Hajdrihova</w:t>
      </w:r>
      <w:proofErr w:type="spellEnd"/>
      <w:r>
        <w:rPr>
          <w:rFonts w:ascii="Times New Roman" w:hAnsi="Times New Roman"/>
          <w:szCs w:val="24"/>
          <w:lang w:val="en-US"/>
        </w:rPr>
        <w:t xml:space="preserve"> 19, Ljubljana</w:t>
      </w:r>
    </w:p>
    <w:p w14:paraId="6936CE3F" w14:textId="27CCC3D6" w:rsidR="00E64F61" w:rsidRPr="00E64F61" w:rsidRDefault="00E64F61" w:rsidP="00A96E92">
      <w:pPr>
        <w:spacing w:line="276" w:lineRule="auto"/>
        <w:rPr>
          <w:rFonts w:ascii="Times New Roman" w:hAnsi="Times New Roman"/>
          <w:szCs w:val="24"/>
          <w:lang w:val="en-US"/>
        </w:rPr>
      </w:pPr>
      <w:r>
        <w:rPr>
          <w:rFonts w:ascii="Times New Roman" w:hAnsi="Times New Roman"/>
          <w:szCs w:val="24"/>
          <w:lang w:val="en-US"/>
        </w:rPr>
        <w:t>FRI – Faculty of Computer a</w:t>
      </w:r>
      <w:r w:rsidR="00A07DEB">
        <w:rPr>
          <w:rFonts w:ascii="Times New Roman" w:hAnsi="Times New Roman"/>
          <w:szCs w:val="24"/>
          <w:lang w:val="en-US"/>
        </w:rPr>
        <w:t>n</w:t>
      </w:r>
      <w:r>
        <w:rPr>
          <w:rFonts w:ascii="Times New Roman" w:hAnsi="Times New Roman"/>
          <w:szCs w:val="24"/>
          <w:lang w:val="en-US"/>
        </w:rPr>
        <w:t xml:space="preserve">d Information Science, </w:t>
      </w:r>
      <w:proofErr w:type="spellStart"/>
      <w:r>
        <w:rPr>
          <w:rFonts w:ascii="Times New Roman" w:hAnsi="Times New Roman"/>
          <w:szCs w:val="24"/>
          <w:lang w:val="en-US"/>
        </w:rPr>
        <w:t>Večna</w:t>
      </w:r>
      <w:proofErr w:type="spellEnd"/>
      <w:r>
        <w:rPr>
          <w:rFonts w:ascii="Times New Roman" w:hAnsi="Times New Roman"/>
          <w:szCs w:val="24"/>
          <w:lang w:val="en-US"/>
        </w:rPr>
        <w:t xml:space="preserve"> pot 111, Ljubljana</w:t>
      </w:r>
    </w:p>
    <w:sectPr w:rsidR="00E64F61" w:rsidRPr="00E64F61" w:rsidSect="00C936F1">
      <w:footerReference w:type="even" r:id="rId11"/>
      <w:footerReference w:type="default" r:id="rId12"/>
      <w:pgSz w:w="16838" w:h="11906" w:orient="landscape"/>
      <w:pgMar w:top="851" w:right="1134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96B1F3" w14:textId="77777777" w:rsidR="00710813" w:rsidRDefault="00710813">
      <w:r>
        <w:separator/>
      </w:r>
    </w:p>
  </w:endnote>
  <w:endnote w:type="continuationSeparator" w:id="0">
    <w:p w14:paraId="0518A891" w14:textId="77777777" w:rsidR="00710813" w:rsidRDefault="007108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83766" w14:textId="77777777" w:rsidR="0066317C" w:rsidRDefault="007C604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C22670" w14:textId="77777777" w:rsidR="0066317C" w:rsidRDefault="006631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863E37" w14:textId="71DA5EE5" w:rsidR="0066317C" w:rsidRDefault="007C604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56007">
      <w:rPr>
        <w:rStyle w:val="PageNumber"/>
        <w:noProof/>
      </w:rPr>
      <w:t>2</w:t>
    </w:r>
    <w:r>
      <w:rPr>
        <w:rStyle w:val="PageNumber"/>
      </w:rPr>
      <w:fldChar w:fldCharType="end"/>
    </w:r>
  </w:p>
  <w:p w14:paraId="2D0D7031" w14:textId="77777777" w:rsidR="0066317C" w:rsidRDefault="006631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6954E4" w14:textId="77777777" w:rsidR="00710813" w:rsidRDefault="00710813">
      <w:r>
        <w:separator/>
      </w:r>
    </w:p>
  </w:footnote>
  <w:footnote w:type="continuationSeparator" w:id="0">
    <w:p w14:paraId="74EDC760" w14:textId="77777777" w:rsidR="00710813" w:rsidRDefault="007108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7F1459"/>
    <w:multiLevelType w:val="hybridMultilevel"/>
    <w:tmpl w:val="1964816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091EBA"/>
    <w:multiLevelType w:val="hybridMultilevel"/>
    <w:tmpl w:val="DBFCD08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xsDQxtDAwtLQwNTJV0lEKTi0uzszPAykwqgUAP8awiywAAAA="/>
  </w:docVars>
  <w:rsids>
    <w:rsidRoot w:val="00223ED0"/>
    <w:rsid w:val="000011CB"/>
    <w:rsid w:val="000101F3"/>
    <w:rsid w:val="00014B66"/>
    <w:rsid w:val="00023E5D"/>
    <w:rsid w:val="000277CC"/>
    <w:rsid w:val="000338FF"/>
    <w:rsid w:val="0007295E"/>
    <w:rsid w:val="000801F2"/>
    <w:rsid w:val="000946BD"/>
    <w:rsid w:val="000B4217"/>
    <w:rsid w:val="000E291F"/>
    <w:rsid w:val="000E78CA"/>
    <w:rsid w:val="000F1F93"/>
    <w:rsid w:val="000F3F16"/>
    <w:rsid w:val="00151833"/>
    <w:rsid w:val="00174D19"/>
    <w:rsid w:val="00176855"/>
    <w:rsid w:val="001805FB"/>
    <w:rsid w:val="0019237D"/>
    <w:rsid w:val="001B2218"/>
    <w:rsid w:val="001C2CEB"/>
    <w:rsid w:val="001C57C6"/>
    <w:rsid w:val="001E55DB"/>
    <w:rsid w:val="001F6D82"/>
    <w:rsid w:val="002204EA"/>
    <w:rsid w:val="00223ED0"/>
    <w:rsid w:val="00224760"/>
    <w:rsid w:val="002348A5"/>
    <w:rsid w:val="002510F7"/>
    <w:rsid w:val="00256A89"/>
    <w:rsid w:val="00285C5A"/>
    <w:rsid w:val="002A0C1C"/>
    <w:rsid w:val="002A29DE"/>
    <w:rsid w:val="002B37BD"/>
    <w:rsid w:val="002B7BAA"/>
    <w:rsid w:val="002F227A"/>
    <w:rsid w:val="00300F55"/>
    <w:rsid w:val="00302BE4"/>
    <w:rsid w:val="00306452"/>
    <w:rsid w:val="003268DD"/>
    <w:rsid w:val="00365CF8"/>
    <w:rsid w:val="00381886"/>
    <w:rsid w:val="0038398F"/>
    <w:rsid w:val="003A43C3"/>
    <w:rsid w:val="003B6F25"/>
    <w:rsid w:val="003E5CAF"/>
    <w:rsid w:val="004131EE"/>
    <w:rsid w:val="0047505A"/>
    <w:rsid w:val="004B2409"/>
    <w:rsid w:val="004B6D38"/>
    <w:rsid w:val="004D0B8D"/>
    <w:rsid w:val="004F01B9"/>
    <w:rsid w:val="00542EE1"/>
    <w:rsid w:val="00544489"/>
    <w:rsid w:val="00567F48"/>
    <w:rsid w:val="00585979"/>
    <w:rsid w:val="005929D9"/>
    <w:rsid w:val="005933CB"/>
    <w:rsid w:val="00597EC7"/>
    <w:rsid w:val="005B04F2"/>
    <w:rsid w:val="005B4A4E"/>
    <w:rsid w:val="005B5E96"/>
    <w:rsid w:val="00646BD7"/>
    <w:rsid w:val="00654C94"/>
    <w:rsid w:val="0066139D"/>
    <w:rsid w:val="0066317C"/>
    <w:rsid w:val="006667B6"/>
    <w:rsid w:val="0066690D"/>
    <w:rsid w:val="00673C4B"/>
    <w:rsid w:val="006808CC"/>
    <w:rsid w:val="00697F31"/>
    <w:rsid w:val="006A58F8"/>
    <w:rsid w:val="006B6F91"/>
    <w:rsid w:val="006C3CE5"/>
    <w:rsid w:val="006E2DEB"/>
    <w:rsid w:val="006E40FF"/>
    <w:rsid w:val="006F13D6"/>
    <w:rsid w:val="00710813"/>
    <w:rsid w:val="00713CC3"/>
    <w:rsid w:val="007376E7"/>
    <w:rsid w:val="007423F7"/>
    <w:rsid w:val="007641CB"/>
    <w:rsid w:val="0077544A"/>
    <w:rsid w:val="007768F4"/>
    <w:rsid w:val="007805F5"/>
    <w:rsid w:val="007900FF"/>
    <w:rsid w:val="00794BB2"/>
    <w:rsid w:val="007C3A51"/>
    <w:rsid w:val="007C6045"/>
    <w:rsid w:val="008265FF"/>
    <w:rsid w:val="00876E65"/>
    <w:rsid w:val="008A244E"/>
    <w:rsid w:val="008A2DA8"/>
    <w:rsid w:val="008B127C"/>
    <w:rsid w:val="008C0941"/>
    <w:rsid w:val="008C0AA9"/>
    <w:rsid w:val="008E35A7"/>
    <w:rsid w:val="008E621B"/>
    <w:rsid w:val="00904E42"/>
    <w:rsid w:val="0092196A"/>
    <w:rsid w:val="009237FE"/>
    <w:rsid w:val="00931DB9"/>
    <w:rsid w:val="00946C71"/>
    <w:rsid w:val="00972D34"/>
    <w:rsid w:val="009766FB"/>
    <w:rsid w:val="00986145"/>
    <w:rsid w:val="009C2A69"/>
    <w:rsid w:val="009C5D71"/>
    <w:rsid w:val="009D7316"/>
    <w:rsid w:val="00A07DEB"/>
    <w:rsid w:val="00A159DD"/>
    <w:rsid w:val="00A25CCB"/>
    <w:rsid w:val="00A63FAC"/>
    <w:rsid w:val="00A9097F"/>
    <w:rsid w:val="00A96E92"/>
    <w:rsid w:val="00AA0C37"/>
    <w:rsid w:val="00AC4085"/>
    <w:rsid w:val="00AC4454"/>
    <w:rsid w:val="00AE4CAF"/>
    <w:rsid w:val="00AE5BD5"/>
    <w:rsid w:val="00AF0CD1"/>
    <w:rsid w:val="00B44DFD"/>
    <w:rsid w:val="00B6536E"/>
    <w:rsid w:val="00B8543C"/>
    <w:rsid w:val="00B9282C"/>
    <w:rsid w:val="00B92A43"/>
    <w:rsid w:val="00BA5B9F"/>
    <w:rsid w:val="00BB3C21"/>
    <w:rsid w:val="00BB6830"/>
    <w:rsid w:val="00BC1598"/>
    <w:rsid w:val="00BC6F51"/>
    <w:rsid w:val="00BC77D9"/>
    <w:rsid w:val="00BD107D"/>
    <w:rsid w:val="00BF322B"/>
    <w:rsid w:val="00BF58D7"/>
    <w:rsid w:val="00C06B95"/>
    <w:rsid w:val="00C50120"/>
    <w:rsid w:val="00C60839"/>
    <w:rsid w:val="00C61340"/>
    <w:rsid w:val="00C639C9"/>
    <w:rsid w:val="00C71DC5"/>
    <w:rsid w:val="00C86D28"/>
    <w:rsid w:val="00C936F1"/>
    <w:rsid w:val="00CC3615"/>
    <w:rsid w:val="00CD2958"/>
    <w:rsid w:val="00CD68B9"/>
    <w:rsid w:val="00CE55E8"/>
    <w:rsid w:val="00CF0F16"/>
    <w:rsid w:val="00D17CCB"/>
    <w:rsid w:val="00D46E6C"/>
    <w:rsid w:val="00D57C80"/>
    <w:rsid w:val="00D676B0"/>
    <w:rsid w:val="00D67991"/>
    <w:rsid w:val="00D67F14"/>
    <w:rsid w:val="00D90081"/>
    <w:rsid w:val="00DC12F2"/>
    <w:rsid w:val="00DC5A35"/>
    <w:rsid w:val="00DD7428"/>
    <w:rsid w:val="00DE0A8B"/>
    <w:rsid w:val="00DE1EC6"/>
    <w:rsid w:val="00DE5D53"/>
    <w:rsid w:val="00DF0392"/>
    <w:rsid w:val="00E1289B"/>
    <w:rsid w:val="00E150F9"/>
    <w:rsid w:val="00E154A9"/>
    <w:rsid w:val="00E545E1"/>
    <w:rsid w:val="00E64F61"/>
    <w:rsid w:val="00EB18A1"/>
    <w:rsid w:val="00EB3B94"/>
    <w:rsid w:val="00EB4586"/>
    <w:rsid w:val="00EE78A4"/>
    <w:rsid w:val="00EF5AAB"/>
    <w:rsid w:val="00EF5E0D"/>
    <w:rsid w:val="00F04443"/>
    <w:rsid w:val="00F0465B"/>
    <w:rsid w:val="00F33F9C"/>
    <w:rsid w:val="00F34471"/>
    <w:rsid w:val="00F50DD6"/>
    <w:rsid w:val="00F56007"/>
    <w:rsid w:val="00F57EE4"/>
    <w:rsid w:val="00F62C49"/>
    <w:rsid w:val="00F67B1A"/>
    <w:rsid w:val="00F9449C"/>
    <w:rsid w:val="00FC5000"/>
    <w:rsid w:val="00FD1E29"/>
    <w:rsid w:val="00FD50D4"/>
    <w:rsid w:val="00FE4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914D6C"/>
  <w15:docId w15:val="{1862DDD8-567E-4847-862F-9348A12670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27C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223ED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223ED0"/>
    <w:rPr>
      <w:rFonts w:ascii="Arial" w:eastAsia="Times New Roman" w:hAnsi="Arial" w:cs="Times New Roman"/>
      <w:sz w:val="24"/>
      <w:szCs w:val="20"/>
    </w:rPr>
  </w:style>
  <w:style w:type="character" w:styleId="PageNumber">
    <w:name w:val="page number"/>
    <w:basedOn w:val="DefaultParagraphFont"/>
    <w:rsid w:val="00223ED0"/>
  </w:style>
  <w:style w:type="character" w:styleId="Hyperlink">
    <w:name w:val="Hyperlink"/>
    <w:basedOn w:val="DefaultParagraphFont"/>
    <w:uiPriority w:val="99"/>
    <w:semiHidden/>
    <w:unhideWhenUsed/>
    <w:rsid w:val="00E1289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F5AAB"/>
    <w:pPr>
      <w:ind w:left="720"/>
      <w:contextualSpacing/>
    </w:pPr>
  </w:style>
  <w:style w:type="paragraph" w:styleId="Revision">
    <w:name w:val="Revision"/>
    <w:hidden/>
    <w:uiPriority w:val="99"/>
    <w:semiHidden/>
    <w:rsid w:val="003268DD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09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0941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49DC10BB22DEF49AEF2037D537D482B" ma:contentTypeVersion="2" ma:contentTypeDescription="Ustvari nov dokument." ma:contentTypeScope="" ma:versionID="e9367427d143067ffd96e157cbf642c9">
  <xsd:schema xmlns:xsd="http://www.w3.org/2001/XMLSchema" xmlns:xs="http://www.w3.org/2001/XMLSchema" xmlns:p="http://schemas.microsoft.com/office/2006/metadata/properties" xmlns:ns2="0f48a8d7-1ac6-4eb8-9b15-9ca601ca4102" targetNamespace="http://schemas.microsoft.com/office/2006/metadata/properties" ma:root="true" ma:fieldsID="a5a0c442ed6a857761e77a85f96b0922" ns2:_="">
    <xsd:import namespace="0f48a8d7-1ac6-4eb8-9b15-9ca601ca410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48a8d7-1ac6-4eb8-9b15-9ca601ca410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29F50B-CE50-4DFA-994F-18B29F596539}"/>
</file>

<file path=customXml/itemProps2.xml><?xml version="1.0" encoding="utf-8"?>
<ds:datastoreItem xmlns:ds="http://schemas.openxmlformats.org/officeDocument/2006/customXml" ds:itemID="{D9C0C0C7-0AC2-475E-9C1A-DF4B63B3A3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56DB5C-6F53-4215-856C-AC78AFA4FA33}">
  <ds:schemaRefs>
    <ds:schemaRef ds:uri="http://www.w3.org/XML/1998/namespace"/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3bb52a3a-0ec6-482d-a4d5-17ab4edf4c65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4b1eeb77-9162-4913-b5b5-bfa914f7d02c"/>
  </ds:schemaRefs>
</ds:datastoreItem>
</file>

<file path=customXml/itemProps4.xml><?xml version="1.0" encoding="utf-8"?>
<ds:datastoreItem xmlns:ds="http://schemas.openxmlformats.org/officeDocument/2006/customXml" ds:itemID="{A5157AA8-DECB-4572-8FE9-6E1DFC95BB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452</Words>
  <Characters>2577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ewer</dc:creator>
  <cp:lastModifiedBy>Jakše, Jernej</cp:lastModifiedBy>
  <cp:revision>3</cp:revision>
  <cp:lastPrinted>2026-02-25T08:40:00Z</cp:lastPrinted>
  <dcterms:created xsi:type="dcterms:W3CDTF">2026-03-03T10:45:00Z</dcterms:created>
  <dcterms:modified xsi:type="dcterms:W3CDTF">2026-03-03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9DC10BB22DEF49AEF2037D537D482B</vt:lpwstr>
  </property>
</Properties>
</file>